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731FE" w:rsidR="00F82844" w:rsidP="002731FE" w:rsidRDefault="00F82844" w14:paraId="758BE728" w14:textId="6E961529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 xml:space="preserve">LONDON METROPOLITAN UNIVERSITY </w:t>
      </w:r>
    </w:p>
    <w:p w:rsidR="00A61ABF" w:rsidP="008F3DEA" w:rsidRDefault="00F82844" w14:paraId="2CE5088D" w14:textId="3779DCC2">
      <w:pPr>
        <w:pStyle w:val="Heading1"/>
        <w:rPr>
          <w:rFonts w:ascii="Arial" w:hAnsi="Arial" w:cs="Arial"/>
          <w:b/>
          <w:color w:val="000000" w:themeColor="text1"/>
          <w:sz w:val="28"/>
          <w:szCs w:val="28"/>
        </w:rPr>
      </w:pP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B</w:t>
      </w:r>
      <w:r w:rsidRPr="002731FE" w:rsidR="00673DCA">
        <w:rPr>
          <w:rFonts w:ascii="Arial" w:hAnsi="Arial" w:cs="Arial"/>
          <w:b/>
          <w:color w:val="000000" w:themeColor="text1"/>
          <w:sz w:val="28"/>
          <w:szCs w:val="28"/>
        </w:rPr>
        <w:t>OARD AND COMMITTEE CALENDAR 202</w:t>
      </w:r>
      <w:r w:rsidR="009A6FF0">
        <w:rPr>
          <w:rFonts w:ascii="Arial" w:hAnsi="Arial" w:cs="Arial"/>
          <w:b/>
          <w:color w:val="000000" w:themeColor="text1"/>
          <w:sz w:val="28"/>
          <w:szCs w:val="28"/>
        </w:rPr>
        <w:t>4</w:t>
      </w:r>
      <w:r w:rsidRPr="002731FE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 w:rsidRPr="002731FE" w:rsidR="00A54471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9A6FF0">
        <w:rPr>
          <w:rFonts w:ascii="Arial" w:hAnsi="Arial" w:cs="Arial"/>
          <w:b/>
          <w:color w:val="000000" w:themeColor="text1"/>
          <w:sz w:val="28"/>
          <w:szCs w:val="28"/>
        </w:rPr>
        <w:t>5</w:t>
      </w:r>
    </w:p>
    <w:p w:rsidRPr="008F3DEA" w:rsidR="008F3DEA" w:rsidP="008F3DEA" w:rsidRDefault="008F3DEA" w14:paraId="0EC5F884" w14:textId="77777777"/>
    <w:tbl>
      <w:tblPr>
        <w:tblStyle w:val="TableGrid"/>
        <w:tblW w:w="22379" w:type="dxa"/>
        <w:jc w:val="center"/>
        <w:tblLayout w:type="fixed"/>
        <w:tblLook w:val="0020" w:firstRow="1" w:lastRow="0" w:firstColumn="0" w:lastColumn="0" w:noHBand="0" w:noVBand="0"/>
      </w:tblPr>
      <w:tblGrid>
        <w:gridCol w:w="1417"/>
        <w:gridCol w:w="4372"/>
        <w:gridCol w:w="1701"/>
        <w:gridCol w:w="1444"/>
        <w:gridCol w:w="1984"/>
        <w:gridCol w:w="1418"/>
        <w:gridCol w:w="1417"/>
        <w:gridCol w:w="1392"/>
        <w:gridCol w:w="1559"/>
        <w:gridCol w:w="1418"/>
        <w:gridCol w:w="1417"/>
        <w:gridCol w:w="1418"/>
        <w:gridCol w:w="1422"/>
      </w:tblGrid>
      <w:tr w:rsidRPr="00807451" w:rsidR="00AD3F3C" w:rsidTr="149C7432" w14:paraId="43DF92F3" w14:textId="77777777">
        <w:trPr>
          <w:trHeight w:val="953"/>
          <w:jc w:val="center"/>
        </w:trPr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RDefault="00365FD2" w14:paraId="6985C90F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TIME</w:t>
            </w:r>
          </w:p>
          <w:p w:rsidRPr="00807451" w:rsidR="00365FD2" w:rsidRDefault="00365FD2" w14:paraId="4C7F3B5C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(unless stated otherwise)</w:t>
            </w:r>
          </w:p>
        </w:tc>
        <w:tc>
          <w:tcPr>
            <w:tcW w:w="4372" w:type="dxa"/>
            <w:shd w:val="clear" w:color="auto" w:fill="D9D9D9" w:themeFill="background1" w:themeFillShade="D9"/>
            <w:tcMar/>
          </w:tcPr>
          <w:p w:rsidRPr="00807451" w:rsidR="00365FD2" w:rsidRDefault="00365FD2" w14:paraId="48151C60" w14:textId="77777777">
            <w:pPr>
              <w:ind w:right="-10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EETING</w:t>
            </w:r>
          </w:p>
        </w:tc>
        <w:tc>
          <w:tcPr>
            <w:tcW w:w="1701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6CEE748D" w14:textId="0D3C6E63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0329E" w:rsidRDefault="00365FD2" w14:paraId="12FA31B9" w14:textId="77777777">
            <w:pPr>
              <w:tabs>
                <w:tab w:val="decimal" w:pos="34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SEPTEMBER</w:t>
            </w:r>
          </w:p>
        </w:tc>
        <w:tc>
          <w:tcPr>
            <w:tcW w:w="1444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3523A49" w14:textId="1E4DC18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0329E" w:rsidRDefault="00365FD2" w14:paraId="2492BF37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OCTOBER</w:t>
            </w:r>
          </w:p>
        </w:tc>
        <w:tc>
          <w:tcPr>
            <w:tcW w:w="1984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CBE5967" w14:textId="0BE35442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0329E" w:rsidRDefault="00365FD2" w14:paraId="1D7895A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NOVEMBER</w:t>
            </w:r>
          </w:p>
        </w:tc>
        <w:tc>
          <w:tcPr>
            <w:tcW w:w="1418" w:type="dxa"/>
            <w:shd w:val="clear" w:color="auto" w:fill="D9D9D9" w:themeFill="background1" w:themeFillShade="D9"/>
            <w:tcMar/>
          </w:tcPr>
          <w:p w:rsidRPr="00807451" w:rsidR="00365FD2" w:rsidP="00264E7B" w:rsidRDefault="00673DCA" w14:paraId="36118A86" w14:textId="23A85E08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4</w:t>
            </w:r>
          </w:p>
          <w:p w:rsidRPr="00807451" w:rsidR="00365FD2" w:rsidP="00966051" w:rsidRDefault="00365FD2" w14:paraId="59FBF744" w14:textId="77777777">
            <w:pPr>
              <w:ind w:right="-288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DECEMBER</w:t>
            </w:r>
          </w:p>
        </w:tc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P="0090329E" w:rsidRDefault="00330452" w14:paraId="3249DB92" w14:textId="6DF7FC5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56795125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ANUARY</w:t>
            </w:r>
          </w:p>
        </w:tc>
        <w:tc>
          <w:tcPr>
            <w:tcW w:w="1392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072AE1DF" w14:textId="65923AEE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1327CAE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FEBRUARY</w:t>
            </w:r>
          </w:p>
        </w:tc>
        <w:tc>
          <w:tcPr>
            <w:tcW w:w="1559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78A0D8A9" w14:textId="2FA33814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4DA4C12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RCH</w:t>
            </w:r>
          </w:p>
        </w:tc>
        <w:tc>
          <w:tcPr>
            <w:tcW w:w="141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493F03B" w14:textId="76CD29E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7A73DE33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APRIL</w:t>
            </w:r>
          </w:p>
        </w:tc>
        <w:tc>
          <w:tcPr>
            <w:tcW w:w="1417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4A203167" w14:textId="62B32801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50142564" w14:textId="77777777">
            <w:pPr>
              <w:ind w:left="-215" w:right="117" w:firstLine="215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MAY</w:t>
            </w:r>
          </w:p>
        </w:tc>
        <w:tc>
          <w:tcPr>
            <w:tcW w:w="1418" w:type="dxa"/>
            <w:shd w:val="clear" w:color="auto" w:fill="D9D9D9" w:themeFill="background1" w:themeFillShade="D9"/>
            <w:tcMar/>
          </w:tcPr>
          <w:p w:rsidRPr="00807451" w:rsidR="00365FD2" w:rsidP="0090329E" w:rsidRDefault="00673DCA" w14:paraId="2FEB5987" w14:textId="79BD9084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90329E" w:rsidRDefault="00365FD2" w14:paraId="72D64E9B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NE</w:t>
            </w:r>
          </w:p>
        </w:tc>
        <w:tc>
          <w:tcPr>
            <w:tcW w:w="1422" w:type="dxa"/>
            <w:shd w:val="clear" w:color="auto" w:fill="D9D9D9" w:themeFill="background1" w:themeFillShade="D9"/>
            <w:tcMar/>
          </w:tcPr>
          <w:p w:rsidRPr="00807451" w:rsidR="00264E7B" w:rsidP="00264E7B" w:rsidRDefault="00673DCA" w14:paraId="229283DA" w14:textId="4903140B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202</w:t>
            </w:r>
            <w:r w:rsidR="00C8522A">
              <w:rPr>
                <w:rFonts w:ascii="Arial" w:hAnsi="Arial" w:cs="Arial"/>
                <w:b/>
                <w:bCs/>
              </w:rPr>
              <w:t>5</w:t>
            </w:r>
          </w:p>
          <w:p w:rsidRPr="00807451" w:rsidR="00365FD2" w:rsidP="00264E7B" w:rsidRDefault="00264E7B" w14:paraId="69D8F944" w14:textId="77777777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807451">
              <w:rPr>
                <w:rFonts w:ascii="Arial" w:hAnsi="Arial" w:cs="Arial"/>
                <w:b/>
                <w:bCs/>
              </w:rPr>
              <w:t>JULY</w:t>
            </w:r>
          </w:p>
        </w:tc>
      </w:tr>
      <w:tr w:rsidRPr="00BB0F5E" w:rsidR="00F545C0" w:rsidTr="149C7432" w14:paraId="0EC52085" w14:textId="77777777">
        <w:trPr>
          <w:trHeight w:val="810"/>
          <w:jc w:val="center"/>
        </w:trPr>
        <w:tc>
          <w:tcPr>
            <w:tcW w:w="1417" w:type="dxa"/>
            <w:tcMar/>
          </w:tcPr>
          <w:p w:rsidR="00892B1F" w:rsidP="00892706" w:rsidRDefault="00892B1F" w14:paraId="647C00E6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EF575D5" w14:textId="04C714F7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shd w:val="clear" w:color="auto" w:fill="auto"/>
            <w:tcMar/>
          </w:tcPr>
          <w:p w:rsidRPr="00E96160" w:rsidR="00892B1F" w:rsidP="005675AA" w:rsidRDefault="00892B1F" w14:paraId="76155A2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5675AA" w:rsidRDefault="00F545C0" w14:paraId="0FDECD76" w14:textId="043B681A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</w:p>
        </w:tc>
        <w:tc>
          <w:tcPr>
            <w:tcW w:w="1701" w:type="dxa"/>
            <w:tcMar/>
          </w:tcPr>
          <w:p w:rsidRPr="00E96160" w:rsidR="00F545C0" w:rsidP="00BD4657" w:rsidRDefault="00F545C0" w14:paraId="717CD4D2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767207" w:rsidP="00767207" w:rsidRDefault="00767207" w14:paraId="3CAAD983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081D71D8" w14:textId="102C3D62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Pr="00E96160" w:rsidR="00767207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  <w:p w:rsidRPr="00E96160" w:rsidR="00767207" w:rsidP="00767207" w:rsidRDefault="00767207" w14:paraId="5CFD7BE4" w14:textId="667DEDEC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F545C0" w:rsidP="00767207" w:rsidRDefault="00F545C0" w14:paraId="0386C08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6395E28C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08210255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756338D0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F545C0" w:rsidP="00767207" w:rsidRDefault="00F545C0" w14:paraId="7A877DC4" w14:textId="77777777">
            <w:pPr>
              <w:tabs>
                <w:tab w:val="decimal" w:pos="317"/>
              </w:tabs>
              <w:spacing w:before="20" w:after="20"/>
              <w:ind w:left="34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3AF0D24C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43C07E75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767207" w:rsidP="00767207" w:rsidRDefault="00767207" w14:paraId="3ACF362C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F545C0" w14:paraId="46F93329" w14:textId="1B929DA6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4AC027F8" w14:textId="5ECEF182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C7161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422" w:type="dxa"/>
            <w:tcMar/>
          </w:tcPr>
          <w:p w:rsidRPr="00E96160" w:rsidR="00F545C0" w:rsidP="00767207" w:rsidRDefault="00F545C0" w14:paraId="48CA2A49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AD3F3C" w:rsidTr="149C7432" w14:paraId="50371846" w14:textId="77777777">
        <w:trPr>
          <w:trHeight w:val="810"/>
          <w:jc w:val="center"/>
        </w:trPr>
        <w:tc>
          <w:tcPr>
            <w:tcW w:w="1417" w:type="dxa"/>
            <w:tcMar/>
          </w:tcPr>
          <w:p w:rsidR="00892B1F" w:rsidP="00892706" w:rsidRDefault="00892B1F" w14:paraId="0BA2268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AD3F3C" w:rsidP="00892706" w:rsidRDefault="00AD3F3C" w14:paraId="5E38A405" w14:textId="5A0BA41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3.30</w:t>
            </w:r>
          </w:p>
        </w:tc>
        <w:tc>
          <w:tcPr>
            <w:tcW w:w="4372" w:type="dxa"/>
            <w:tcMar/>
          </w:tcPr>
          <w:p w:rsidRPr="00E96160" w:rsidR="00AD3F3C" w:rsidP="00A23A46" w:rsidRDefault="00AD3F3C" w14:paraId="15B3832B" w14:textId="006D579E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</w:t>
            </w:r>
            <w:r w:rsidR="00E96160">
              <w:rPr>
                <w:rFonts w:ascii="Arial" w:hAnsi="Arial" w:cs="Arial"/>
                <w:b/>
              </w:rPr>
              <w:t xml:space="preserve"> &amp;</w:t>
            </w:r>
          </w:p>
          <w:p w:rsidRPr="00E96160" w:rsidR="00AD3F3C" w:rsidP="00A23A46" w:rsidRDefault="00AD3F3C" w14:paraId="48DED9E7" w14:textId="2A4CC669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ACADEMIC BOARD</w:t>
            </w:r>
            <w:r w:rsidR="00E96160">
              <w:rPr>
                <w:rFonts w:ascii="Arial" w:hAnsi="Arial" w:cs="Arial"/>
                <w:b/>
              </w:rPr>
              <w:t xml:space="preserve"> JOINT MEETING</w:t>
            </w:r>
          </w:p>
        </w:tc>
        <w:tc>
          <w:tcPr>
            <w:tcW w:w="1701" w:type="dxa"/>
            <w:tcMar/>
          </w:tcPr>
          <w:p w:rsidRPr="00E96160" w:rsidR="00AD3F3C" w:rsidP="00A23A46" w:rsidRDefault="00AD3F3C" w14:paraId="285A5D8B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AD3F3C" w:rsidP="00767207" w:rsidRDefault="00AD3F3C" w14:paraId="2DC3632E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767207" w:rsidP="00767207" w:rsidRDefault="00767207" w14:paraId="34AF2B79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767207" w:rsidRDefault="00AD3F3C" w14:paraId="6774FB7F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E96160" w:rsidR="00AD3F3C" w:rsidP="00767207" w:rsidRDefault="00AD3F3C" w14:paraId="3BC0B2B4" w14:textId="5C889F82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  <w:tcMar/>
          </w:tcPr>
          <w:p w:rsidRPr="00E96160" w:rsidR="00AD3F3C" w:rsidP="00767207" w:rsidRDefault="00AD3F3C" w14:paraId="6A9478CE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AD3F3C" w:rsidP="00767207" w:rsidRDefault="00AD3F3C" w14:paraId="5CEB79BC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AD3F3C" w:rsidP="00767207" w:rsidRDefault="00AD3F3C" w14:paraId="50AA07A6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53C31D1B" w14:textId="77777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67207" w:rsidP="00767207" w:rsidRDefault="00AD3F3C" w14:paraId="018C8C12" w14:textId="62B6A9D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AD3F3C" w:rsidP="00767207" w:rsidRDefault="00A4483F" w14:paraId="25F449CB" w14:textId="46F5AC3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418" w:type="dxa"/>
            <w:tcMar/>
          </w:tcPr>
          <w:p w:rsidRPr="00E96160" w:rsidR="00AD3F3C" w:rsidP="00767207" w:rsidRDefault="00AD3F3C" w14:paraId="27BFA619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AD3F3C" w:rsidP="00767207" w:rsidRDefault="00AD3F3C" w14:paraId="7E53CD2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AD3F3C" w:rsidP="00767207" w:rsidRDefault="00AD3F3C" w14:paraId="6FF1E9E4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AD3F3C" w:rsidP="00767207" w:rsidRDefault="00AD3F3C" w14:paraId="2EA6CDEF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149C7432" w14:paraId="4522F0F7" w14:textId="77777777">
        <w:trPr>
          <w:trHeight w:val="810"/>
          <w:jc w:val="center"/>
        </w:trPr>
        <w:tc>
          <w:tcPr>
            <w:tcW w:w="1417" w:type="dxa"/>
            <w:tcMar/>
          </w:tcPr>
          <w:p w:rsidR="00892B1F" w:rsidP="00892706" w:rsidRDefault="00892B1F" w14:paraId="09F48112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9E69CA" w:rsidR="00F545C0" w:rsidP="00892706" w:rsidRDefault="00F545C0" w14:paraId="6874244B" w14:textId="66ACB04E">
            <w:pPr>
              <w:spacing w:before="20" w:after="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0.00</w:t>
            </w:r>
            <w:r w:rsidR="00892706">
              <w:rPr>
                <w:rFonts w:ascii="Arial" w:hAnsi="Arial" w:cs="Arial"/>
              </w:rPr>
              <w:t>-</w:t>
            </w:r>
            <w:r w:rsidRPr="009E69CA">
              <w:rPr>
                <w:rFonts w:ascii="Arial" w:hAnsi="Arial" w:cs="Arial"/>
                <w:color w:val="000000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AA150B3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29A1BBB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>BOARD OF GOVERNORS STRATEGY DAY</w:t>
            </w:r>
          </w:p>
        </w:tc>
        <w:tc>
          <w:tcPr>
            <w:tcW w:w="1701" w:type="dxa"/>
            <w:tcMar/>
          </w:tcPr>
          <w:p w:rsidRPr="00E96160" w:rsidR="00F545C0" w:rsidP="000563CC" w:rsidRDefault="00F545C0" w14:paraId="3CAC4443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37C388D2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F545C0" w:rsidP="00767207" w:rsidRDefault="00F545C0" w14:paraId="6364A8E5" w14:textId="77777777">
            <w:pPr>
              <w:tabs>
                <w:tab w:val="decimal" w:pos="176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27B03368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767207" w:rsidP="00767207" w:rsidRDefault="00767207" w14:paraId="51C5CF00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B2648" w:rsidP="009B2648" w:rsidRDefault="00F545C0" w14:paraId="5D3E4A59" w14:textId="77777777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9B2648" w:rsidP="00E96160" w:rsidRDefault="00A4483F" w14:paraId="68EB0C3C" w14:textId="1234A60E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  <w:p w:rsidRPr="00E96160" w:rsidR="00F545C0" w:rsidP="009B2648" w:rsidRDefault="00F545C0" w14:paraId="05D18A0D" w14:textId="403268CB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AGM)</w:t>
            </w:r>
          </w:p>
          <w:p w:rsidRPr="00E96160" w:rsidR="00767207" w:rsidP="00767207" w:rsidRDefault="00767207" w14:paraId="2DB0EAEF" w14:textId="2CA30A5E">
            <w:pPr>
              <w:tabs>
                <w:tab w:val="decimal" w:pos="43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7731979B" w14:textId="77777777">
            <w:pPr>
              <w:tabs>
                <w:tab w:val="decimal" w:pos="176"/>
              </w:tabs>
              <w:spacing w:before="20" w:after="20"/>
              <w:ind w:left="17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="00F545C0" w:rsidP="009C419E" w:rsidRDefault="00F545C0" w14:paraId="7014B8D1" w14:textId="77777777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419E" w:rsidP="009C419E" w:rsidRDefault="009C419E" w14:paraId="44920BC5" w14:textId="774840B8">
            <w:pPr>
              <w:tabs>
                <w:tab w:val="decimal" w:pos="317"/>
              </w:tabs>
              <w:spacing w:before="20" w:after="20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31DA6526" w14:textId="77777777">
            <w:pPr>
              <w:tabs>
                <w:tab w:val="decimal" w:pos="186"/>
              </w:tabs>
              <w:spacing w:before="20" w:after="20"/>
              <w:ind w:left="186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767207" w:rsidP="00767207" w:rsidRDefault="00767207" w14:paraId="076A42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226741D1" w14:textId="6830984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C7161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6E54AEB0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41BE85E1" w14:textId="77777777">
            <w:pPr>
              <w:tabs>
                <w:tab w:val="decimal" w:pos="342"/>
              </w:tabs>
              <w:spacing w:before="20" w:after="2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149C7432" w14:paraId="285F781F" w14:textId="77777777">
        <w:trPr>
          <w:trHeight w:val="1380"/>
          <w:jc w:val="center"/>
        </w:trPr>
        <w:tc>
          <w:tcPr>
            <w:tcW w:w="1417" w:type="dxa"/>
            <w:tcMar/>
          </w:tcPr>
          <w:p w:rsidR="00892B1F" w:rsidP="00892706" w:rsidRDefault="00892B1F" w14:paraId="4EDCC125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4E4615B4" w14:textId="04085620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Pr="00BB0F5E">
              <w:rPr>
                <w:rFonts w:ascii="Arial" w:hAnsi="Arial" w:cs="Arial"/>
              </w:rPr>
              <w:t>.00</w:t>
            </w:r>
            <w:r w:rsidR="0089270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17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71BB6D0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000563CC" w:rsidRDefault="00F545C0" w14:paraId="3E52D985" w14:textId="68792371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E96160">
              <w:rPr>
                <w:rFonts w:ascii="Arial" w:hAnsi="Arial" w:cs="Arial"/>
                <w:b/>
              </w:rPr>
              <w:t xml:space="preserve">AUDIT </w:t>
            </w:r>
            <w:r w:rsidR="00D95B7E">
              <w:rPr>
                <w:rFonts w:ascii="Arial" w:hAnsi="Arial" w:cs="Arial"/>
                <w:b/>
              </w:rPr>
              <w:t xml:space="preserve">AND RISK </w:t>
            </w:r>
            <w:r w:rsidRPr="00E96160">
              <w:rPr>
                <w:rFonts w:ascii="Arial" w:hAnsi="Arial" w:cs="Arial"/>
                <w:b/>
              </w:rPr>
              <w:t>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8A25B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284418AD" w14:textId="4E7D513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5B58ACDA" w14:textId="5A2267D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  <w:p w:rsidRPr="00E96160" w:rsidR="00F545C0" w:rsidP="000563CC" w:rsidRDefault="00F545C0" w14:paraId="050DA442" w14:textId="24D0DDD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F545C0" w:rsidP="00EC50D0" w:rsidRDefault="00F545C0" w14:paraId="7646A4B5" w14:textId="77777777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EC50D0" w:rsidRDefault="00F545C0" w14:paraId="0B6FA8D9" w14:textId="5F6FB3F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55AD45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9B2648" w:rsidP="00767207" w:rsidRDefault="009B2648" w14:paraId="0F6083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2092002F" w14:textId="1C41477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7862A0" w14:paraId="1C1DC3A6" w14:textId="26CA633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4</w:t>
            </w:r>
          </w:p>
          <w:p w:rsidRPr="00E96160" w:rsidR="00F545C0" w:rsidP="003337F5" w:rsidRDefault="00F545C0" w14:paraId="733E0039" w14:textId="65C8A79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10-12pm)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2C9B6D0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61B1F1E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892B1F" w:rsidP="00767207" w:rsidRDefault="00892B1F" w14:paraId="76106BD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C2F99" w14:paraId="029A9872" w14:textId="7A30A27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FC2F99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  <w:r w:rsidRPr="00FC2F99" w:rsidR="00F545C0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r w:rsidRPr="00FC2F99" w:rsidR="003501A1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FC2F99">
              <w:rPr>
                <w:rFonts w:ascii="Arial" w:hAnsi="Arial" w:cs="Arial"/>
                <w:b/>
                <w:bCs/>
                <w:color w:val="000000" w:themeColor="text1"/>
              </w:rPr>
              <w:t>8</w:t>
            </w:r>
          </w:p>
        </w:tc>
        <w:tc>
          <w:tcPr>
            <w:tcW w:w="1559" w:type="dxa"/>
            <w:tcMar/>
          </w:tcPr>
          <w:p w:rsidRPr="00E96160" w:rsidR="00F545C0" w:rsidP="00767207" w:rsidRDefault="00F545C0" w14:paraId="7FD6F93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7524C9B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892B1F" w:rsidP="00767207" w:rsidRDefault="00892B1F" w14:paraId="61B1909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05E7AEFE" w14:textId="6F0659D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E96160" w:rsidR="00F545C0" w:rsidP="00767207" w:rsidRDefault="00F545C0" w14:paraId="1F5A7A1F" w14:textId="1CB68F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C71610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6D0BC39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775C3B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149C7432" w14:paraId="4503AE7C" w14:textId="77777777">
        <w:trPr>
          <w:trHeight w:val="1128"/>
          <w:jc w:val="center"/>
        </w:trPr>
        <w:tc>
          <w:tcPr>
            <w:tcW w:w="1417" w:type="dxa"/>
            <w:tcMar/>
          </w:tcPr>
          <w:p w:rsidR="00892B1F" w:rsidP="00892706" w:rsidRDefault="00892B1F" w14:paraId="14018E63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0C654E4" w14:textId="05EA9923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43B3762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00F545C0" w14:paraId="56C8D9BC" w14:textId="48BC1B10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  <w:color w:val="FFFFFF" w:themeColor="background1"/>
              </w:rPr>
            </w:pPr>
            <w:r w:rsidRPr="7E5EA16F" w:rsidR="7E5EA16F">
              <w:rPr>
                <w:rFonts w:ascii="Arial" w:hAnsi="Arial" w:cs="Arial"/>
                <w:b w:val="1"/>
                <w:bCs w:val="1"/>
              </w:rPr>
              <w:t>PEOPLE, FINANCE &amp; RESOURCES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3148BCB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F545C0" w14:paraId="112ECF6E" w14:textId="775920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0563CC" w:rsidRDefault="00F545C0" w14:paraId="643F28F9" w14:textId="58ACE33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</w:p>
          <w:p w:rsidRPr="00E96160" w:rsidR="009C5E38" w:rsidP="000563CC" w:rsidRDefault="009C5E38" w14:paraId="7255EF24" w14:textId="0E24A1C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65C41CD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767207" w:rsidP="00767207" w:rsidRDefault="00767207" w14:paraId="1A85E7D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0DB32F86" w14:textId="43CFEB6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7862A0" w14:paraId="2E32D217" w14:textId="0798C59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4</w:t>
            </w:r>
          </w:p>
          <w:p w:rsidRPr="00E96160" w:rsidR="00F545C0" w:rsidP="00767207" w:rsidRDefault="00F545C0" w14:paraId="6EB28ED9" w14:textId="7D9419A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(</w:t>
            </w:r>
            <w:r w:rsidRPr="00E96160" w:rsidR="00E96160">
              <w:rPr>
                <w:rFonts w:ascii="Arial" w:hAnsi="Arial" w:cs="Arial"/>
                <w:b/>
                <w:bCs/>
                <w:color w:val="000000" w:themeColor="text1"/>
              </w:rPr>
              <w:t>9</w:t>
            </w:r>
            <w:r w:rsidRPr="00E96160" w:rsidR="009C5E38">
              <w:rPr>
                <w:rFonts w:ascii="Arial" w:hAnsi="Arial" w:cs="Arial"/>
                <w:b/>
                <w:bCs/>
                <w:color w:val="000000" w:themeColor="text1"/>
              </w:rPr>
              <w:t>-1</w:t>
            </w:r>
            <w:r w:rsidRPr="00E96160" w:rsid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Pr="00E96160" w:rsidR="009C5E38">
              <w:rPr>
                <w:rFonts w:ascii="Arial" w:hAnsi="Arial" w:cs="Arial"/>
                <w:b/>
                <w:bCs/>
                <w:color w:val="000000" w:themeColor="text1"/>
              </w:rPr>
              <w:t>.30</w:t>
            </w: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)</w:t>
            </w:r>
          </w:p>
          <w:p w:rsidRPr="00E96160" w:rsidR="00F545C0" w:rsidP="00767207" w:rsidRDefault="00F545C0" w14:paraId="2F93E33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5781614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197E54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1E83A0A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E96160" w:rsidR="00767207" w:rsidP="00767207" w:rsidRDefault="00767207" w14:paraId="69B01C2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FD15546" w14:textId="7F40880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F545C0" w14:paraId="3AB61F46" w14:textId="03CBFA4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418" w:type="dxa"/>
            <w:tcMar/>
          </w:tcPr>
          <w:p w:rsidRPr="00E96160" w:rsidR="00F545C0" w:rsidP="00767207" w:rsidRDefault="00F545C0" w14:paraId="77DA91A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1712899D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767207" w:rsidP="00767207" w:rsidRDefault="00767207" w14:paraId="4B58B5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4BCFE52A" w14:textId="127C731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C71610" w14:paraId="6F36F640" w14:textId="7475D68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2</w:t>
            </w:r>
          </w:p>
          <w:p w:rsidRPr="00E96160" w:rsidR="009C5E38" w:rsidP="00767207" w:rsidRDefault="009C5E38" w14:paraId="3D360CB3" w14:textId="018251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5D91FF8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149C7432" w14:paraId="3FD81146" w14:textId="77777777">
        <w:trPr>
          <w:trHeight w:val="920"/>
          <w:jc w:val="center"/>
        </w:trPr>
        <w:tc>
          <w:tcPr>
            <w:tcW w:w="1417" w:type="dxa"/>
            <w:tcMar/>
          </w:tcPr>
          <w:p w:rsidR="00892B1F" w:rsidP="00892706" w:rsidRDefault="00892B1F" w14:paraId="4E0E1ADC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7E002721" w14:textId="7CB53062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2.00</w:t>
            </w:r>
          </w:p>
        </w:tc>
        <w:tc>
          <w:tcPr>
            <w:tcW w:w="4372" w:type="dxa"/>
            <w:tcMar/>
          </w:tcPr>
          <w:p w:rsidRPr="00E96160" w:rsidR="00F545C0" w:rsidP="000563CC" w:rsidRDefault="00F545C0" w14:paraId="66EA207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E96160" w:rsidR="00F545C0" w:rsidP="7E5EA16F" w:rsidRDefault="00F545C0" w14:paraId="3EED3866" w14:textId="64E2C7CE">
            <w:pPr>
              <w:spacing w:before="20" w:after="20"/>
              <w:ind w:right="-108"/>
              <w:jc w:val="center"/>
              <w:rPr>
                <w:rFonts w:ascii="Arial" w:hAnsi="Arial" w:cs="Arial"/>
                <w:b w:val="1"/>
                <w:bCs w:val="1"/>
              </w:rPr>
            </w:pPr>
            <w:r w:rsidRPr="7E5EA16F" w:rsidR="7E5EA16F">
              <w:rPr>
                <w:rFonts w:ascii="Arial" w:hAnsi="Arial" w:cs="Arial"/>
                <w:b w:val="1"/>
                <w:bCs w:val="1"/>
              </w:rPr>
              <w:t xml:space="preserve"> REMUNERATION COMMITTEE</w:t>
            </w:r>
          </w:p>
        </w:tc>
        <w:tc>
          <w:tcPr>
            <w:tcW w:w="1701" w:type="dxa"/>
            <w:tcMar/>
          </w:tcPr>
          <w:p w:rsidRPr="00E96160" w:rsidR="00892B1F" w:rsidP="000563CC" w:rsidRDefault="00892B1F" w14:paraId="55FD740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0563CC" w:rsidRDefault="008E24FE" w14:paraId="2842CFA1" w14:textId="2457A8B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uesday</w:t>
            </w:r>
          </w:p>
          <w:p w:rsidRPr="00E96160" w:rsidR="00F545C0" w:rsidP="000563CC" w:rsidRDefault="00F545C0" w14:paraId="2624125B" w14:textId="199CF8B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  <w:p w:rsidRPr="00E96160" w:rsidR="00767207" w:rsidP="008E24FE" w:rsidRDefault="00767207" w14:paraId="2D99647E" w14:textId="4FEADB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E96160" w:rsidR="00F545C0" w:rsidP="00767207" w:rsidRDefault="00F545C0" w14:paraId="70B0FB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E96160" w:rsidR="00767207" w:rsidP="00767207" w:rsidRDefault="00767207" w14:paraId="7E37F57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F545C0" w:rsidP="00767207" w:rsidRDefault="00F545C0" w14:paraId="3E5E5BFC" w14:textId="2E86A36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F545C0" w:rsidP="00767207" w:rsidRDefault="008E24FE" w14:paraId="1FF0236A" w14:textId="01AB1D2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  <w:p w:rsidRPr="00E96160" w:rsidR="009C5E38" w:rsidP="00767207" w:rsidRDefault="009C5E38" w14:paraId="50AE6E5E" w14:textId="42A2ADE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4ECCDD9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245DFB1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E96160" w:rsidR="00F545C0" w:rsidP="00767207" w:rsidRDefault="00F545C0" w14:paraId="447595C4" w14:textId="5023152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="00F545C0" w:rsidP="149C7432" w:rsidRDefault="007862A0" w14:paraId="35C024BA" w14:textId="6D6526BB">
            <w:pPr>
              <w:tabs>
                <w:tab w:val="decimal" w:leader="none" w:pos="317"/>
              </w:tabs>
              <w:spacing w:before="20" w:after="20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9C419E" w:rsidP="009C419E" w:rsidRDefault="009C419E" w14:paraId="6DFF4AD4" w14:textId="3A11BBB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75E6A3E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E96160" w:rsidR="00F545C0" w:rsidP="00767207" w:rsidRDefault="00F545C0" w14:paraId="2C2B66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E96160" w:rsidR="00F545C0" w:rsidP="00767207" w:rsidRDefault="00F545C0" w14:paraId="106A111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9C5E38" w:rsidP="00767207" w:rsidRDefault="009C5E38" w14:paraId="5E96FA0D" w14:textId="6FE2B916">
            <w:pPr>
              <w:pStyle w:val="NoSpacing"/>
              <w:jc w:val="center"/>
              <w:rPr>
                <w:rFonts w:ascii="Arial" w:hAnsi="Arial" w:cs="Arial"/>
                <w:b w:val="1"/>
                <w:bCs w:val="1"/>
                <w:color w:val="000000" w:themeColor="text1"/>
              </w:rPr>
            </w:pPr>
          </w:p>
          <w:p w:rsidRPr="00E96160" w:rsidR="009C5E38" w:rsidP="00767207" w:rsidRDefault="009C5E38" w14:paraId="1812DC9A" w14:textId="7328E93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26A5C08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149C7432" w14:paraId="7C5A52D1" w14:textId="77777777">
        <w:trPr>
          <w:trHeight w:val="1150"/>
          <w:jc w:val="center"/>
        </w:trPr>
        <w:tc>
          <w:tcPr>
            <w:tcW w:w="1417" w:type="dxa"/>
            <w:tcMar/>
          </w:tcPr>
          <w:p w:rsidR="00892B1F" w:rsidP="00892706" w:rsidRDefault="00892B1F" w14:paraId="5EF42EB4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="00F545C0" w:rsidP="00892706" w:rsidRDefault="00F545C0" w14:paraId="5B210D1C" w14:textId="0E293C1F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0-12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1E00C58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1EA6F4DC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GOVERNANCE COMMITTEE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060C58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8E6BC8" w:rsidR="00767207" w:rsidP="00767207" w:rsidRDefault="00767207" w14:paraId="1821FEC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A4483F" w14:paraId="5618F69E" w14:textId="3096402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8E6BC8" w:rsidR="00F545C0" w:rsidP="00767207" w:rsidRDefault="005B369B" w14:paraId="16B9FE1E" w14:textId="62AAB63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9A6FF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</w:tc>
        <w:tc>
          <w:tcPr>
            <w:tcW w:w="1984" w:type="dxa"/>
            <w:tcMar/>
          </w:tcPr>
          <w:p w:rsidRPr="008E6BC8" w:rsidR="00F545C0" w:rsidP="00767207" w:rsidRDefault="00F545C0" w14:paraId="78567BE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8E6BC8" w:rsidR="00F545C0" w:rsidP="00767207" w:rsidRDefault="00F545C0" w14:paraId="28DBE6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F545C0" w:rsidP="00767207" w:rsidRDefault="00F545C0" w14:paraId="1725613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Mar/>
          </w:tcPr>
          <w:p w:rsidRPr="008E6BC8" w:rsidR="00F545C0" w:rsidP="00767207" w:rsidRDefault="00F545C0" w14:paraId="100E2EE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767207" w:rsidP="00767207" w:rsidRDefault="00767207" w14:paraId="01C42974" w14:textId="6ED1285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67207" w:rsidP="00767207" w:rsidRDefault="00F545C0" w14:paraId="3B789255" w14:textId="6905339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8E6BC8" w:rsidR="00F545C0" w:rsidP="00767207" w:rsidRDefault="00A4483F" w14:paraId="0B29294F" w14:textId="682EFE3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45227E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767207" w:rsidP="00767207" w:rsidRDefault="00767207" w14:paraId="1F1FD0B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0FA75EDB" w14:textId="252BDF3C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8E6BC8" w:rsidR="00F545C0" w:rsidP="00767207" w:rsidRDefault="00F545C0" w14:paraId="5762E83F" w14:textId="7CA0190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8E6BC8" w:rsidR="00C7161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0874AF9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Mar/>
          </w:tcPr>
          <w:p w:rsidRPr="00E96160" w:rsidR="00F545C0" w:rsidP="00767207" w:rsidRDefault="00F545C0" w14:paraId="7F80697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F545C0" w:rsidTr="149C7432" w14:paraId="63C6187F" w14:textId="77777777">
        <w:trPr>
          <w:trHeight w:val="1057"/>
          <w:jc w:val="center"/>
        </w:trPr>
        <w:tc>
          <w:tcPr>
            <w:tcW w:w="1417" w:type="dxa"/>
            <w:tcMar/>
          </w:tcPr>
          <w:p w:rsidR="00892B1F" w:rsidP="00892706" w:rsidRDefault="00892B1F" w14:paraId="6319AE0D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F545C0" w:rsidP="00892706" w:rsidRDefault="00F545C0" w14:paraId="3D2E2A42" w14:textId="09AD9429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Pr="00BB0F5E">
              <w:rPr>
                <w:rFonts w:ascii="Arial" w:hAnsi="Arial" w:cs="Arial"/>
              </w:rPr>
              <w:t>.00</w:t>
            </w:r>
            <w:r>
              <w:rPr>
                <w:rFonts w:ascii="Arial" w:hAnsi="Arial" w:cs="Arial"/>
              </w:rPr>
              <w:t>-16.00</w:t>
            </w:r>
          </w:p>
        </w:tc>
        <w:tc>
          <w:tcPr>
            <w:tcW w:w="4372" w:type="dxa"/>
            <w:tcMar/>
          </w:tcPr>
          <w:p w:rsidRPr="008E6BC8" w:rsidR="00F545C0" w:rsidP="000563CC" w:rsidRDefault="00F545C0" w14:paraId="2F17E7B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F545C0" w:rsidP="000563CC" w:rsidRDefault="00F545C0" w14:paraId="4320303E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ACADEMIC BOARD</w:t>
            </w:r>
          </w:p>
        </w:tc>
        <w:tc>
          <w:tcPr>
            <w:tcW w:w="1701" w:type="dxa"/>
            <w:tcMar/>
          </w:tcPr>
          <w:p w:rsidRPr="008E6BC8" w:rsidR="00F545C0" w:rsidP="000563CC" w:rsidRDefault="00F545C0" w14:paraId="44E7842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Mar/>
          </w:tcPr>
          <w:p w:rsidRPr="008E6BC8" w:rsidR="00F545C0" w:rsidP="00767207" w:rsidRDefault="00F545C0" w14:paraId="00C6A16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Mar/>
          </w:tcPr>
          <w:p w:rsidRPr="008E6BC8" w:rsidR="00892B1F" w:rsidP="00767207" w:rsidRDefault="00892B1F" w14:paraId="7AB77A6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3337F5" w:rsidRDefault="003337F5" w14:paraId="5F2A5A82" w14:textId="1DD5FF0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Wednesday </w:t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76DF1D9E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892B1F" w:rsidP="00767207" w:rsidRDefault="00892B1F" w14:paraId="790F8A4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2DA87A" w14:textId="6BDF857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68802D62" w14:textId="446A82E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392" w:type="dxa"/>
            <w:tcMar/>
          </w:tcPr>
          <w:p w:rsidRPr="008E6BC8" w:rsidR="00F545C0" w:rsidP="00767207" w:rsidRDefault="00F545C0" w14:paraId="1859F38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Mar/>
          </w:tcPr>
          <w:p w:rsidRPr="008E6BC8" w:rsidR="00892B1F" w:rsidP="00767207" w:rsidRDefault="00892B1F" w14:paraId="728088D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7AC10598" w14:textId="6438CF9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F545C0" w14:paraId="4DE03D3C" w14:textId="263D7D0F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5</w:t>
            </w:r>
          </w:p>
        </w:tc>
        <w:tc>
          <w:tcPr>
            <w:tcW w:w="1418" w:type="dxa"/>
            <w:tcMar/>
          </w:tcPr>
          <w:p w:rsidRPr="008E6BC8" w:rsidR="00F545C0" w:rsidP="00767207" w:rsidRDefault="00F545C0" w14:paraId="2E9A13AB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Mar/>
          </w:tcPr>
          <w:p w:rsidRPr="008E6BC8" w:rsidR="00F545C0" w:rsidP="00767207" w:rsidRDefault="00F545C0" w14:paraId="67F15E09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Mar/>
          </w:tcPr>
          <w:p w:rsidRPr="008E6BC8" w:rsidR="00892B1F" w:rsidP="00767207" w:rsidRDefault="00892B1F" w14:paraId="5F93D593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F545C0" w:rsidP="00767207" w:rsidRDefault="00F545C0" w14:paraId="350B8668" w14:textId="480E16F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day</w:t>
            </w:r>
          </w:p>
          <w:p w:rsidRPr="008E6BC8" w:rsidR="00F545C0" w:rsidP="00767207" w:rsidRDefault="00C71610" w14:paraId="31B17415" w14:textId="7CBCDAB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1</w:t>
            </w:r>
          </w:p>
        </w:tc>
        <w:tc>
          <w:tcPr>
            <w:tcW w:w="1422" w:type="dxa"/>
            <w:tcMar/>
          </w:tcPr>
          <w:p w:rsidRPr="00E96160" w:rsidR="00F545C0" w:rsidP="00767207" w:rsidRDefault="00F545C0" w14:paraId="7FBF2A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149C7432" w14:paraId="243AC118" w14:textId="77777777">
        <w:trPr>
          <w:trHeight w:val="1226"/>
          <w:jc w:val="center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3C2D14A9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8E24FE" w14:paraId="221F5E9E" w14:textId="2E26E3BA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00-15:0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287D9D81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</w:p>
          <w:p w:rsidRPr="008E6BC8" w:rsidR="007E393D" w:rsidP="007E393D" w:rsidRDefault="007E393D" w14:paraId="761029FD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</w:rPr>
            </w:pPr>
            <w:r w:rsidRPr="008E6BC8">
              <w:rPr>
                <w:rFonts w:ascii="Arial" w:hAnsi="Arial" w:cs="Arial"/>
                <w:b/>
              </w:rPr>
              <w:t>HEALTH &amp; SAFETY COMMITTEE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0860EE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527BDBA" w14:textId="24FB2F2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44" w:type="dxa"/>
            <w:tcBorders>
              <w:bottom w:val="single" w:color="auto" w:sz="4" w:space="0"/>
            </w:tcBorders>
            <w:tcMar/>
          </w:tcPr>
          <w:p w:rsidRPr="008E6BC8" w:rsidR="00256478" w:rsidP="007E393D" w:rsidRDefault="00256478" w14:paraId="3304E885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256478" w:rsidRDefault="00256478" w14:paraId="13D23D89" w14:textId="5E59066A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Thursday </w:t>
            </w:r>
          </w:p>
          <w:p w:rsidRPr="008E6BC8" w:rsidR="007E393D" w:rsidP="007E393D" w:rsidRDefault="00256478" w14:paraId="40A67B49" w14:textId="68D9977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99212C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</w:tc>
        <w:tc>
          <w:tcPr>
            <w:tcW w:w="1984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80818B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7E393D" w:rsidRDefault="009C5E38" w14:paraId="4DD47CE1" w14:textId="7BE6B461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1AF977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256478" w:rsidRDefault="009C5E38" w14:paraId="6BC7AA03" w14:textId="534D8FF3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8E6BC8" w:rsidR="007436C6" w:rsidP="007E393D" w:rsidRDefault="007436C6" w14:paraId="00F820B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256478" w:rsidP="007E393D" w:rsidRDefault="006C6C5F" w14:paraId="156D0979" w14:textId="69D5C67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Wednes</w:t>
            </w:r>
            <w:r w:rsidRPr="008E6BC8" w:rsidR="00256478">
              <w:rPr>
                <w:rFonts w:ascii="Arial" w:hAnsi="Arial" w:cs="Arial"/>
                <w:b/>
                <w:bCs/>
                <w:color w:val="000000" w:themeColor="text1"/>
              </w:rPr>
              <w:t>day</w:t>
            </w:r>
          </w:p>
          <w:p w:rsidRPr="008E6BC8" w:rsidR="007436C6" w:rsidP="007E393D" w:rsidRDefault="00256478" w14:paraId="5B180B3E" w14:textId="2797820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</w:p>
          <w:p w:rsidRPr="008E6BC8" w:rsidR="00256478" w:rsidP="007E393D" w:rsidRDefault="00256478" w14:paraId="65D232F8" w14:textId="74DEF4D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E5F015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E393D" w:rsidP="007E393D" w:rsidRDefault="007E393D" w14:paraId="4BFA33ED" w14:textId="4A0BBAB6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1D05C0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C5E38" w:rsidP="007E393D" w:rsidRDefault="009C5E38" w14:paraId="18A4B72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:rsidRPr="008E6BC8" w:rsidR="009C5E38" w:rsidP="007E393D" w:rsidRDefault="009C5E38" w14:paraId="61F92291" w14:textId="57E65014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7862A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</w:p>
          <w:p w:rsidRPr="008E6BC8" w:rsidR="009C5E38" w:rsidP="007E393D" w:rsidRDefault="009C5E38" w14:paraId="58A6F126" w14:textId="61984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177E27C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3FF3A541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7E393D" w:rsidP="007E393D" w:rsidRDefault="007E393D" w14:paraId="5DC8E97D" w14:textId="6D5D69A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8E6BC8" w:rsidR="007E393D" w:rsidP="007E393D" w:rsidRDefault="007E393D" w14:paraId="7D7070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8E6BC8" w:rsidR="009F627C" w:rsidP="007E393D" w:rsidRDefault="009F627C" w14:paraId="609FBD94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Monday</w:t>
            </w:r>
          </w:p>
          <w:p w:rsidRPr="008E6BC8" w:rsidR="009F627C" w:rsidP="007E393D" w:rsidRDefault="009F627C" w14:paraId="01582545" w14:textId="0E0BC29B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E6BC8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Pr="008E6BC8" w:rsidR="00C7161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  <w:p w:rsidRPr="008E6BC8" w:rsidR="009F627C" w:rsidP="007E393D" w:rsidRDefault="009F627C" w14:paraId="7FB24556" w14:textId="29070A58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1AE7C7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  <w:tr w:rsidRPr="00BB0F5E" w:rsidR="007E393D" w:rsidTr="149C7432" w14:paraId="383F9A1D" w14:textId="77777777">
        <w:trPr>
          <w:trHeight w:val="1150"/>
          <w:jc w:val="center"/>
        </w:trPr>
        <w:tc>
          <w:tcPr>
            <w:tcW w:w="1417" w:type="dxa"/>
            <w:tcBorders>
              <w:bottom w:val="single" w:color="auto" w:sz="4" w:space="0"/>
            </w:tcBorders>
            <w:tcMar/>
          </w:tcPr>
          <w:p w:rsidR="007E393D" w:rsidP="007E393D" w:rsidRDefault="007E393D" w14:paraId="15D09C37" w14:textId="77777777">
            <w:pPr>
              <w:spacing w:before="20" w:after="20"/>
              <w:jc w:val="center"/>
              <w:rPr>
                <w:rFonts w:ascii="Arial" w:hAnsi="Arial" w:cs="Arial"/>
              </w:rPr>
            </w:pPr>
          </w:p>
          <w:p w:rsidRPr="00BB0F5E" w:rsidR="007E393D" w:rsidP="007E393D" w:rsidRDefault="007E393D" w14:paraId="6E23EF40" w14:textId="287E7163">
            <w:pPr>
              <w:spacing w:before="20" w:after="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30-11.30</w:t>
            </w:r>
          </w:p>
        </w:tc>
        <w:tc>
          <w:tcPr>
            <w:tcW w:w="437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39E6E59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  <w:p w:rsidRPr="00E96160" w:rsidR="007E393D" w:rsidP="007E393D" w:rsidRDefault="007E393D" w14:paraId="1FFC2F2A" w14:textId="77777777">
            <w:pPr>
              <w:spacing w:before="20" w:after="20"/>
              <w:ind w:right="-108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color w:val="000000" w:themeColor="text1"/>
              </w:rPr>
              <w:t>RISK CHAMPIONS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428F22E" w14:textId="77777777">
            <w:pPr>
              <w:pStyle w:val="NoSpacing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 xml:space="preserve">   </w:t>
            </w:r>
          </w:p>
          <w:p w:rsidRPr="00E96160" w:rsidR="007E393D" w:rsidP="007E393D" w:rsidRDefault="00BA17D7" w14:paraId="22D5842C" w14:textId="44E1111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="007E393D" w:rsidP="007E393D" w:rsidRDefault="004307B6" w14:paraId="6C8EA1A6" w14:textId="068A364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  <w:r w:rsidR="009A6FF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  <w:p w:rsidRPr="00E96160" w:rsidR="004307B6" w:rsidP="007E393D" w:rsidRDefault="004307B6" w14:paraId="4221B03C" w14:textId="6224844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(14:00-16:00)</w:t>
            </w:r>
          </w:p>
          <w:p w:rsidRPr="00E96160" w:rsidR="007E393D" w:rsidP="007E393D" w:rsidRDefault="007E393D" w14:paraId="743C5CAE" w14:textId="5150F651">
            <w:pPr>
              <w:pStyle w:val="NoSpacing"/>
              <w:jc w:val="center"/>
              <w:rPr>
                <w:color w:val="000000" w:themeColor="text1"/>
              </w:rPr>
            </w:pPr>
          </w:p>
        </w:tc>
        <w:tc>
          <w:tcPr>
            <w:tcW w:w="1444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92D1F1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6F4C57" w:rsidRDefault="007E393D" w14:paraId="1BBB4AC3" w14:textId="6673B38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984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A1E45AF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8E24FE" w:rsidP="008E24FE" w:rsidRDefault="004307B6" w14:paraId="1906139F" w14:textId="2E2C9D5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Thur</w:t>
            </w:r>
            <w:r w:rsidR="00BA17D7">
              <w:rPr>
                <w:rFonts w:ascii="Arial" w:hAnsi="Arial" w:cs="Arial"/>
                <w:b/>
                <w:bCs/>
                <w:color w:val="000000" w:themeColor="text1"/>
              </w:rPr>
              <w:t>sday</w:t>
            </w:r>
          </w:p>
          <w:p w:rsidR="009C5E38" w:rsidP="008E24FE" w:rsidRDefault="008E24FE" w14:paraId="18A3EEF8" w14:textId="2095F960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7</w:t>
            </w:r>
          </w:p>
          <w:p w:rsidRPr="00E96160" w:rsidR="004307B6" w:rsidP="004307B6" w:rsidRDefault="004307B6" w14:paraId="641359B6" w14:textId="77777777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(14:00-16:00)</w:t>
            </w:r>
          </w:p>
          <w:p w:rsidRPr="00E96160" w:rsidR="004307B6" w:rsidP="008E24FE" w:rsidRDefault="004307B6" w14:paraId="7B2FD701" w14:textId="4C3E99E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75583C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50652F0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39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07F90C96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157E2FCB" w14:textId="530F2B3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6EA8A284" w14:textId="55EA1BB2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0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566FA04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4A05A2C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Pr="00E96160" w:rsidR="007E393D" w:rsidP="007E393D" w:rsidRDefault="007E393D" w14:paraId="20A196FC" w14:textId="78648DC9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Thursday</w:t>
            </w:r>
          </w:p>
          <w:p w:rsidRPr="00E96160" w:rsidR="007E393D" w:rsidP="007E393D" w:rsidRDefault="007E393D" w14:paraId="1364CD97" w14:textId="05C84FAD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9616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  <w:r w:rsidR="007862A0">
              <w:rPr>
                <w:rFonts w:ascii="Arial" w:hAnsi="Arial" w:cs="Arial"/>
                <w:b/>
                <w:bCs/>
                <w:color w:val="000000" w:themeColor="text1"/>
              </w:rPr>
              <w:t>4</w:t>
            </w:r>
          </w:p>
        </w:tc>
        <w:tc>
          <w:tcPr>
            <w:tcW w:w="1417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D2FCEC2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18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4E1BA518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422" w:type="dxa"/>
            <w:tcBorders>
              <w:bottom w:val="single" w:color="auto" w:sz="4" w:space="0"/>
            </w:tcBorders>
            <w:tcMar/>
          </w:tcPr>
          <w:p w:rsidRPr="00E96160" w:rsidR="007E393D" w:rsidP="007E393D" w:rsidRDefault="007E393D" w14:paraId="1599618A" w14:textId="77777777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:rsidR="00AD3F3C" w:rsidRDefault="00AD3F3C" w14:paraId="75D507C5" w14:textId="77777777">
      <w:r>
        <w:br w:type="page"/>
      </w:r>
    </w:p>
    <w:tbl>
      <w:tblPr>
        <w:tblStyle w:val="TableGrid"/>
        <w:tblW w:w="11907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020" w:firstRow="1" w:lastRow="0" w:firstColumn="0" w:lastColumn="0" w:noHBand="0" w:noVBand="0"/>
      </w:tblPr>
      <w:tblGrid>
        <w:gridCol w:w="4536"/>
        <w:gridCol w:w="2977"/>
        <w:gridCol w:w="4394"/>
      </w:tblGrid>
      <w:tr w:rsidRPr="00DE6D4F" w:rsidR="00892B1F" w:rsidTr="00892B1F" w14:paraId="55690F92" w14:textId="4DF96FC3">
        <w:trPr>
          <w:trHeight w:val="236"/>
        </w:trPr>
        <w:tc>
          <w:tcPr>
            <w:tcW w:w="4536" w:type="dxa"/>
          </w:tcPr>
          <w:p w:rsidRPr="005B369B" w:rsidR="00892B1F" w:rsidP="002731FE" w:rsidRDefault="00892B1F" w14:paraId="57AB21E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5B369B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 xml:space="preserve">University Terms </w:t>
            </w:r>
          </w:p>
        </w:tc>
        <w:tc>
          <w:tcPr>
            <w:tcW w:w="2977" w:type="dxa"/>
          </w:tcPr>
          <w:p w:rsidRPr="00760E89" w:rsidR="00892B1F" w:rsidP="002731FE" w:rsidRDefault="00892B1F" w14:paraId="5B414E6C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  <w:r w:rsidRPr="00760E89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Bank Holidays</w:t>
            </w:r>
          </w:p>
        </w:tc>
        <w:tc>
          <w:tcPr>
            <w:tcW w:w="4394" w:type="dxa"/>
          </w:tcPr>
          <w:p w:rsidRPr="002731FE" w:rsidR="00892B1F" w:rsidP="002731FE" w:rsidRDefault="00892B1F" w14:paraId="75416AC5" w14:textId="77777777">
            <w:pPr>
              <w:pStyle w:val="Heading1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Pr="00DE6D4F" w:rsidR="00892B1F" w:rsidTr="00892B1F" w14:paraId="389C9399" w14:textId="69AA0D16">
        <w:trPr>
          <w:trHeight w:val="252"/>
        </w:trPr>
        <w:tc>
          <w:tcPr>
            <w:tcW w:w="4536" w:type="dxa"/>
          </w:tcPr>
          <w:p w:rsidRPr="00096B94" w:rsidR="00892B1F" w:rsidP="002731FE" w:rsidRDefault="005B369B" w14:paraId="3A873093" w14:textId="3BFC2F46">
            <w:pPr>
              <w:tabs>
                <w:tab w:val="left" w:pos="5040"/>
                <w:tab w:val="left" w:pos="10080"/>
              </w:tabs>
              <w:rPr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>Not yet released</w:t>
            </w:r>
          </w:p>
        </w:tc>
        <w:tc>
          <w:tcPr>
            <w:tcW w:w="2977" w:type="dxa"/>
          </w:tcPr>
          <w:p w:rsidRPr="00096B94" w:rsidR="00892B1F" w:rsidP="008B4F44" w:rsidRDefault="00892B1F" w14:paraId="6F5F5DC0" w14:textId="4339B4E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Christmas 20</w:t>
            </w:r>
            <w:r w:rsidR="005B369B">
              <w:rPr>
                <w:rFonts w:ascii="Arial" w:hAnsi="Arial" w:cs="Arial"/>
              </w:rPr>
              <w:t>2</w:t>
            </w:r>
            <w:r w:rsidR="00C71610">
              <w:rPr>
                <w:rFonts w:ascii="Arial" w:hAnsi="Arial" w:cs="Arial"/>
              </w:rPr>
              <w:t>4</w:t>
            </w:r>
            <w:r w:rsidRPr="00096B94">
              <w:rPr>
                <w:rFonts w:ascii="Arial" w:hAnsi="Arial" w:cs="Arial"/>
              </w:rPr>
              <w:t xml:space="preserve">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:rsidRPr="00096B94" w:rsidR="00892B1F" w:rsidP="008B4F44" w:rsidRDefault="00C71610" w14:paraId="3BC4F935" w14:textId="3AF92A1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="006A7144">
              <w:rPr>
                <w:rFonts w:ascii="Arial" w:hAnsi="Arial" w:cs="Arial"/>
              </w:rPr>
              <w:t xml:space="preserve"> &amp; </w:t>
            </w:r>
            <w:r>
              <w:rPr>
                <w:rFonts w:ascii="Arial" w:hAnsi="Arial" w:cs="Arial"/>
              </w:rPr>
              <w:t>26</w:t>
            </w:r>
            <w:r w:rsidR="00892B1F">
              <w:rPr>
                <w:rFonts w:ascii="Arial" w:hAnsi="Arial" w:cs="Arial"/>
              </w:rPr>
              <w:t xml:space="preserve"> December 202</w:t>
            </w:r>
            <w:r w:rsidR="006A7144">
              <w:rPr>
                <w:rFonts w:ascii="Arial" w:hAnsi="Arial" w:cs="Arial"/>
              </w:rPr>
              <w:t>2</w:t>
            </w:r>
          </w:p>
        </w:tc>
      </w:tr>
      <w:tr w:rsidRPr="00DE6D4F" w:rsidR="00892B1F" w:rsidTr="00892B1F" w14:paraId="3EC87CD4" w14:textId="0E993588">
        <w:trPr>
          <w:trHeight w:val="236"/>
        </w:trPr>
        <w:tc>
          <w:tcPr>
            <w:tcW w:w="4536" w:type="dxa"/>
          </w:tcPr>
          <w:p w:rsidRPr="00096B94" w:rsidR="00892B1F" w:rsidP="00CC1A99" w:rsidRDefault="00892B1F" w14:paraId="69D7305E" w14:textId="54AE6A9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Cs/>
              </w:rPr>
            </w:pPr>
          </w:p>
        </w:tc>
        <w:tc>
          <w:tcPr>
            <w:tcW w:w="2977" w:type="dxa"/>
          </w:tcPr>
          <w:p w:rsidRPr="00096B94" w:rsidR="00892B1F" w:rsidP="008B4F44" w:rsidRDefault="00892B1F" w14:paraId="7F67738A" w14:textId="53591F46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New Year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                </w:t>
            </w:r>
          </w:p>
        </w:tc>
        <w:tc>
          <w:tcPr>
            <w:tcW w:w="4394" w:type="dxa"/>
          </w:tcPr>
          <w:p w:rsidRPr="00096B94" w:rsidR="00892B1F" w:rsidP="008B4F44" w:rsidRDefault="00892B1F" w14:paraId="26A75CA1" w14:textId="678C6089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6A7144">
              <w:rPr>
                <w:rFonts w:ascii="Arial" w:hAnsi="Arial" w:cs="Arial"/>
              </w:rPr>
              <w:t>2</w:t>
            </w:r>
            <w:r w:rsidRPr="00096B94">
              <w:rPr>
                <w:rFonts w:ascii="Arial" w:hAnsi="Arial" w:cs="Arial"/>
              </w:rPr>
              <w:t xml:space="preserve"> January 20</w:t>
            </w:r>
            <w:r w:rsidR="006A7144">
              <w:rPr>
                <w:rFonts w:ascii="Arial" w:hAnsi="Arial" w:cs="Arial"/>
              </w:rPr>
              <w:t>2</w:t>
            </w:r>
            <w:r w:rsidR="00C71610">
              <w:rPr>
                <w:rFonts w:ascii="Arial" w:hAnsi="Arial" w:cs="Arial"/>
              </w:rPr>
              <w:t>5</w:t>
            </w:r>
          </w:p>
        </w:tc>
      </w:tr>
      <w:tr w:rsidRPr="00DE6D4F" w:rsidR="00892B1F" w:rsidTr="00892B1F" w14:paraId="21BA7473" w14:textId="7D994521">
        <w:trPr>
          <w:trHeight w:val="252"/>
        </w:trPr>
        <w:tc>
          <w:tcPr>
            <w:tcW w:w="4536" w:type="dxa"/>
          </w:tcPr>
          <w:p w:rsidRPr="00096B94" w:rsidR="00892B1F" w:rsidP="00DE6D4F" w:rsidRDefault="00892B1F" w14:paraId="2C69A90F" w14:textId="423B2A39">
            <w:pPr>
              <w:tabs>
                <w:tab w:val="left" w:pos="5040"/>
                <w:tab w:val="left" w:pos="10080"/>
              </w:tabs>
              <w:rPr>
                <w:bCs/>
              </w:rPr>
            </w:pPr>
          </w:p>
        </w:tc>
        <w:tc>
          <w:tcPr>
            <w:tcW w:w="2977" w:type="dxa"/>
          </w:tcPr>
          <w:p w:rsidRPr="00096B94" w:rsidR="00892B1F" w:rsidP="00561702" w:rsidRDefault="00892B1F" w14:paraId="6C876855" w14:textId="4AE7525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:rsidRPr="00096B94" w:rsidR="00892B1F" w:rsidP="00561702" w:rsidRDefault="006A7144" w14:paraId="7BFE0F7A" w14:textId="01AC2D85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  <w:r w:rsidRPr="00096B94" w:rsidR="00892B1F">
              <w:rPr>
                <w:rFonts w:ascii="Arial" w:hAnsi="Arial" w:cs="Arial"/>
              </w:rPr>
              <w:t xml:space="preserve"> </w:t>
            </w:r>
            <w:r w:rsidR="00892B1F">
              <w:rPr>
                <w:rFonts w:ascii="Arial" w:hAnsi="Arial" w:cs="Arial"/>
              </w:rPr>
              <w:t xml:space="preserve">April – </w:t>
            </w:r>
            <w:r>
              <w:rPr>
                <w:rFonts w:ascii="Arial" w:hAnsi="Arial" w:cs="Arial"/>
              </w:rPr>
              <w:t>10</w:t>
            </w:r>
            <w:r w:rsidRPr="00096B94" w:rsidR="00892B1F">
              <w:rPr>
                <w:rFonts w:ascii="Arial" w:hAnsi="Arial" w:cs="Arial"/>
              </w:rPr>
              <w:t xml:space="preserve"> April 20</w:t>
            </w:r>
            <w:r w:rsidR="00892B1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3</w:t>
            </w:r>
          </w:p>
        </w:tc>
      </w:tr>
      <w:tr w:rsidRPr="00DE6D4F" w:rsidR="00892B1F" w:rsidTr="00892B1F" w14:paraId="753219E2" w14:textId="5CA4AB56">
        <w:trPr>
          <w:trHeight w:val="252"/>
        </w:trPr>
        <w:tc>
          <w:tcPr>
            <w:tcW w:w="4536" w:type="dxa"/>
          </w:tcPr>
          <w:p w:rsidRPr="00096B94" w:rsidR="00892B1F" w:rsidP="008B4F44" w:rsidRDefault="00892B1F" w14:paraId="09122517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2977" w:type="dxa"/>
          </w:tcPr>
          <w:p w:rsidRPr="00096B94" w:rsidR="00892B1F" w:rsidP="0090329E" w:rsidRDefault="00892B1F" w14:paraId="18259782" w14:textId="40B49CE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May Bank Holiday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4394" w:type="dxa"/>
          </w:tcPr>
          <w:p w:rsidRPr="00096B94" w:rsidR="00892B1F" w:rsidP="0090329E" w:rsidRDefault="00892B1F" w14:paraId="344DF15D" w14:textId="7BDB82AB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0</w:t>
            </w:r>
            <w:r w:rsidR="006A7144">
              <w:rPr>
                <w:rFonts w:ascii="Arial" w:hAnsi="Arial" w:cs="Arial"/>
              </w:rPr>
              <w:t>1</w:t>
            </w:r>
            <w:r w:rsidRPr="00096B94">
              <w:rPr>
                <w:rFonts w:ascii="Arial" w:hAnsi="Arial" w:cs="Arial"/>
              </w:rPr>
              <w:t xml:space="preserve"> May 202</w:t>
            </w:r>
            <w:r w:rsidR="00C71610">
              <w:rPr>
                <w:rFonts w:ascii="Arial" w:hAnsi="Arial" w:cs="Arial"/>
              </w:rPr>
              <w:t>5</w:t>
            </w:r>
          </w:p>
        </w:tc>
      </w:tr>
      <w:tr w:rsidRPr="00DE6D4F" w:rsidR="00892B1F" w:rsidTr="00892B1F" w14:paraId="6F8177A7" w14:textId="2D313E93">
        <w:trPr>
          <w:trHeight w:val="236"/>
        </w:trPr>
        <w:tc>
          <w:tcPr>
            <w:tcW w:w="4536" w:type="dxa"/>
          </w:tcPr>
          <w:p w:rsidRPr="00096B94" w:rsidR="00892B1F" w:rsidP="008B4F44" w:rsidRDefault="00892B1F" w14:paraId="1E17F421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:rsidRPr="00096B94" w:rsidR="00892B1F" w:rsidP="00561702" w:rsidRDefault="00892B1F" w14:paraId="17FD67BD" w14:textId="6FE6ED68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Spring Bank Holiday 202</w:t>
            </w:r>
            <w:r w:rsidR="00C71610">
              <w:rPr>
                <w:rFonts w:ascii="Arial" w:hAnsi="Arial" w:cs="Arial"/>
              </w:rPr>
              <w:t>5</w:t>
            </w:r>
            <w:r w:rsidRPr="00096B94">
              <w:rPr>
                <w:rFonts w:ascii="Arial" w:hAnsi="Arial" w:cs="Arial"/>
              </w:rPr>
              <w:t xml:space="preserve">         </w:t>
            </w:r>
          </w:p>
        </w:tc>
        <w:tc>
          <w:tcPr>
            <w:tcW w:w="4394" w:type="dxa"/>
          </w:tcPr>
          <w:p w:rsidRPr="00096B94" w:rsidR="00892B1F" w:rsidP="00561702" w:rsidRDefault="00C01DAF" w14:paraId="553A534F" w14:textId="7D1B179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 May 202</w:t>
            </w:r>
            <w:r w:rsidR="00C71610">
              <w:rPr>
                <w:rFonts w:ascii="Arial" w:hAnsi="Arial" w:cs="Arial"/>
              </w:rPr>
              <w:t>5</w:t>
            </w:r>
          </w:p>
        </w:tc>
      </w:tr>
      <w:tr w:rsidRPr="00DE6D4F" w:rsidR="00892B1F" w:rsidTr="00892B1F" w14:paraId="26E2EACC" w14:textId="399AE999">
        <w:trPr>
          <w:trHeight w:val="397"/>
        </w:trPr>
        <w:tc>
          <w:tcPr>
            <w:tcW w:w="4536" w:type="dxa"/>
          </w:tcPr>
          <w:p w:rsidRPr="00096B94" w:rsidR="00892B1F" w:rsidP="008B4F44" w:rsidRDefault="00892B1F" w14:paraId="54D83222" w14:textId="77777777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:rsidRPr="00096B94" w:rsidR="00892B1F" w:rsidP="00561702" w:rsidRDefault="00892B1F" w14:paraId="050834EC" w14:textId="4C5E538D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 w:rsidRPr="00096B94">
              <w:rPr>
                <w:rFonts w:ascii="Arial" w:hAnsi="Arial" w:cs="Arial"/>
              </w:rPr>
              <w:t>August Bank Holiday</w:t>
            </w:r>
            <w:r w:rsidR="00C71610">
              <w:rPr>
                <w:rFonts w:ascii="Arial" w:hAnsi="Arial" w:cs="Arial"/>
              </w:rPr>
              <w:t xml:space="preserve"> 2025</w:t>
            </w:r>
            <w:r w:rsidRPr="00096B94">
              <w:rPr>
                <w:rFonts w:ascii="Arial" w:hAnsi="Arial" w:cs="Arial"/>
              </w:rPr>
              <w:t xml:space="preserve">                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4394" w:type="dxa"/>
          </w:tcPr>
          <w:p w:rsidRPr="00096B94" w:rsidR="00892B1F" w:rsidP="00561702" w:rsidRDefault="00892B1F" w14:paraId="07005BA4" w14:textId="23E8BBE1">
            <w:pPr>
              <w:tabs>
                <w:tab w:val="left" w:pos="504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5B369B">
              <w:rPr>
                <w:rFonts w:ascii="Arial" w:hAnsi="Arial" w:cs="Arial"/>
              </w:rPr>
              <w:t>9</w:t>
            </w:r>
            <w:r w:rsidRPr="00096B94">
              <w:rPr>
                <w:rFonts w:ascii="Arial" w:hAnsi="Arial" w:cs="Arial"/>
              </w:rPr>
              <w:t xml:space="preserve"> August 202</w:t>
            </w:r>
            <w:r w:rsidR="006A7144">
              <w:rPr>
                <w:rFonts w:ascii="Arial" w:hAnsi="Arial" w:cs="Arial"/>
              </w:rPr>
              <w:t>3</w:t>
            </w:r>
          </w:p>
        </w:tc>
      </w:tr>
    </w:tbl>
    <w:p w:rsidRPr="00A02E07" w:rsidR="001A7C1D" w:rsidP="00264E7B" w:rsidRDefault="001A7C1D" w14:paraId="6A565C43" w14:textId="77777777">
      <w:pPr>
        <w:tabs>
          <w:tab w:val="left" w:pos="5040"/>
          <w:tab w:val="left" w:pos="10080"/>
          <w:tab w:val="left" w:pos="11700"/>
          <w:tab w:val="left" w:pos="12240"/>
        </w:tabs>
      </w:pPr>
    </w:p>
    <w:sectPr w:rsidRPr="00A02E07" w:rsidR="001A7C1D" w:rsidSect="00D95B7E">
      <w:pgSz w:w="23814" w:h="16839" w:orient="landscape" w:code="8"/>
      <w:pgMar w:top="680" w:right="0" w:bottom="567" w:left="680" w:header="431" w:footer="431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0857" w:rsidRDefault="00AA0857" w14:paraId="13F3C502" w14:textId="77777777">
      <w:r>
        <w:separator/>
      </w:r>
    </w:p>
  </w:endnote>
  <w:endnote w:type="continuationSeparator" w:id="0">
    <w:p w:rsidR="00AA0857" w:rsidRDefault="00AA0857" w14:paraId="7C6A752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0857" w:rsidRDefault="00AA0857" w14:paraId="270C0BD3" w14:textId="77777777">
      <w:r>
        <w:separator/>
      </w:r>
    </w:p>
  </w:footnote>
  <w:footnote w:type="continuationSeparator" w:id="0">
    <w:p w:rsidR="00AA0857" w:rsidRDefault="00AA0857" w14:paraId="5091E92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C90"/>
    <w:multiLevelType w:val="hybridMultilevel"/>
    <w:tmpl w:val="CE505EDC"/>
    <w:lvl w:ilvl="0" w:tplc="949CCB32">
      <w:numFmt w:val="bullet"/>
      <w:lvlText w:val=""/>
      <w:lvlJc w:val="left"/>
      <w:pPr>
        <w:tabs>
          <w:tab w:val="num" w:pos="780"/>
        </w:tabs>
        <w:ind w:left="780" w:hanging="420"/>
      </w:pPr>
      <w:rPr>
        <w:rFonts w:hint="default" w:ascii="Symbol" w:hAnsi="Symbol" w:eastAsia="Times New Roman" w:cs="Aria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213563955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SyMDKxMDY3MDJW0lEKTi0uzszPAykwqgUABvSQpCwAAAA="/>
  </w:docVars>
  <w:rsids>
    <w:rsidRoot w:val="000C461C"/>
    <w:rsid w:val="00001043"/>
    <w:rsid w:val="00010945"/>
    <w:rsid w:val="000201B4"/>
    <w:rsid w:val="000221BE"/>
    <w:rsid w:val="00033915"/>
    <w:rsid w:val="00033E6F"/>
    <w:rsid w:val="000351F9"/>
    <w:rsid w:val="000563CC"/>
    <w:rsid w:val="000571BA"/>
    <w:rsid w:val="00063E29"/>
    <w:rsid w:val="00071A0E"/>
    <w:rsid w:val="00071FCF"/>
    <w:rsid w:val="00072B5F"/>
    <w:rsid w:val="000753C2"/>
    <w:rsid w:val="000814EB"/>
    <w:rsid w:val="000826D0"/>
    <w:rsid w:val="000868EA"/>
    <w:rsid w:val="000934FF"/>
    <w:rsid w:val="0009408B"/>
    <w:rsid w:val="00096B94"/>
    <w:rsid w:val="00097626"/>
    <w:rsid w:val="000A30FA"/>
    <w:rsid w:val="000A6296"/>
    <w:rsid w:val="000A7D96"/>
    <w:rsid w:val="000B5812"/>
    <w:rsid w:val="000B7686"/>
    <w:rsid w:val="000C3B33"/>
    <w:rsid w:val="000C461C"/>
    <w:rsid w:val="000D0491"/>
    <w:rsid w:val="000D3EFE"/>
    <w:rsid w:val="000E10AC"/>
    <w:rsid w:val="000E194B"/>
    <w:rsid w:val="000E59DA"/>
    <w:rsid w:val="000E6698"/>
    <w:rsid w:val="000E6DC1"/>
    <w:rsid w:val="000F61C3"/>
    <w:rsid w:val="00105B51"/>
    <w:rsid w:val="00107C58"/>
    <w:rsid w:val="00113DB0"/>
    <w:rsid w:val="00122BC7"/>
    <w:rsid w:val="00123E33"/>
    <w:rsid w:val="00133290"/>
    <w:rsid w:val="00140C29"/>
    <w:rsid w:val="00143698"/>
    <w:rsid w:val="001468B6"/>
    <w:rsid w:val="00150E6C"/>
    <w:rsid w:val="00151948"/>
    <w:rsid w:val="0015367C"/>
    <w:rsid w:val="00157884"/>
    <w:rsid w:val="00161CF1"/>
    <w:rsid w:val="00163658"/>
    <w:rsid w:val="001757E1"/>
    <w:rsid w:val="001761BF"/>
    <w:rsid w:val="00176AA2"/>
    <w:rsid w:val="00177D50"/>
    <w:rsid w:val="00190ABD"/>
    <w:rsid w:val="00190C60"/>
    <w:rsid w:val="00192148"/>
    <w:rsid w:val="00193F39"/>
    <w:rsid w:val="001A2D0E"/>
    <w:rsid w:val="001A7C1D"/>
    <w:rsid w:val="001B532D"/>
    <w:rsid w:val="001C13E6"/>
    <w:rsid w:val="001C60FC"/>
    <w:rsid w:val="001D22C8"/>
    <w:rsid w:val="001F1308"/>
    <w:rsid w:val="001F3FAC"/>
    <w:rsid w:val="001F7CEC"/>
    <w:rsid w:val="002047B9"/>
    <w:rsid w:val="00204933"/>
    <w:rsid w:val="00211EF7"/>
    <w:rsid w:val="00214EDF"/>
    <w:rsid w:val="00215305"/>
    <w:rsid w:val="00222515"/>
    <w:rsid w:val="00225FAC"/>
    <w:rsid w:val="00233D04"/>
    <w:rsid w:val="00235D50"/>
    <w:rsid w:val="002449C9"/>
    <w:rsid w:val="002460CD"/>
    <w:rsid w:val="00246348"/>
    <w:rsid w:val="0025207A"/>
    <w:rsid w:val="002533B7"/>
    <w:rsid w:val="00255923"/>
    <w:rsid w:val="00256478"/>
    <w:rsid w:val="00261DE6"/>
    <w:rsid w:val="00264E7B"/>
    <w:rsid w:val="00265077"/>
    <w:rsid w:val="00266E7C"/>
    <w:rsid w:val="00270B81"/>
    <w:rsid w:val="002731FE"/>
    <w:rsid w:val="00273D3E"/>
    <w:rsid w:val="002754C3"/>
    <w:rsid w:val="0027552A"/>
    <w:rsid w:val="00275EFC"/>
    <w:rsid w:val="0028241E"/>
    <w:rsid w:val="00282F5E"/>
    <w:rsid w:val="00287142"/>
    <w:rsid w:val="002928B2"/>
    <w:rsid w:val="00292B00"/>
    <w:rsid w:val="002942DB"/>
    <w:rsid w:val="002967CC"/>
    <w:rsid w:val="002A032B"/>
    <w:rsid w:val="002A3276"/>
    <w:rsid w:val="002A3828"/>
    <w:rsid w:val="002A6B17"/>
    <w:rsid w:val="002A7F36"/>
    <w:rsid w:val="002B220D"/>
    <w:rsid w:val="002B251D"/>
    <w:rsid w:val="002C0E68"/>
    <w:rsid w:val="002C1737"/>
    <w:rsid w:val="002C7E33"/>
    <w:rsid w:val="002C7FD3"/>
    <w:rsid w:val="002D3A19"/>
    <w:rsid w:val="002D47D0"/>
    <w:rsid w:val="002D4E09"/>
    <w:rsid w:val="002D6294"/>
    <w:rsid w:val="002F47C4"/>
    <w:rsid w:val="003159F6"/>
    <w:rsid w:val="00324BEB"/>
    <w:rsid w:val="003254E1"/>
    <w:rsid w:val="0032622A"/>
    <w:rsid w:val="00330452"/>
    <w:rsid w:val="003316A7"/>
    <w:rsid w:val="00333381"/>
    <w:rsid w:val="003337F5"/>
    <w:rsid w:val="00335904"/>
    <w:rsid w:val="00340733"/>
    <w:rsid w:val="003501A1"/>
    <w:rsid w:val="003517FC"/>
    <w:rsid w:val="00351894"/>
    <w:rsid w:val="003523D4"/>
    <w:rsid w:val="00355E6E"/>
    <w:rsid w:val="00356BD7"/>
    <w:rsid w:val="0036000A"/>
    <w:rsid w:val="00361AB6"/>
    <w:rsid w:val="00362478"/>
    <w:rsid w:val="003654D0"/>
    <w:rsid w:val="00365FD2"/>
    <w:rsid w:val="003759DE"/>
    <w:rsid w:val="00376914"/>
    <w:rsid w:val="00382959"/>
    <w:rsid w:val="0039107F"/>
    <w:rsid w:val="00396379"/>
    <w:rsid w:val="003A6D2B"/>
    <w:rsid w:val="003A7236"/>
    <w:rsid w:val="003A763D"/>
    <w:rsid w:val="003A79D5"/>
    <w:rsid w:val="003B44E0"/>
    <w:rsid w:val="003B4833"/>
    <w:rsid w:val="003C0D86"/>
    <w:rsid w:val="003C3768"/>
    <w:rsid w:val="003C53E8"/>
    <w:rsid w:val="003D2E46"/>
    <w:rsid w:val="003E290B"/>
    <w:rsid w:val="003E7CAA"/>
    <w:rsid w:val="003F40D7"/>
    <w:rsid w:val="003F5B48"/>
    <w:rsid w:val="004007A0"/>
    <w:rsid w:val="00405D8D"/>
    <w:rsid w:val="00405F03"/>
    <w:rsid w:val="004109B0"/>
    <w:rsid w:val="00412B46"/>
    <w:rsid w:val="00412B5C"/>
    <w:rsid w:val="00413F6F"/>
    <w:rsid w:val="004169F8"/>
    <w:rsid w:val="00423E62"/>
    <w:rsid w:val="004260C7"/>
    <w:rsid w:val="004307B6"/>
    <w:rsid w:val="004366D6"/>
    <w:rsid w:val="004404F9"/>
    <w:rsid w:val="00444EB9"/>
    <w:rsid w:val="0044520E"/>
    <w:rsid w:val="004529A9"/>
    <w:rsid w:val="004579F0"/>
    <w:rsid w:val="004830CC"/>
    <w:rsid w:val="0048451E"/>
    <w:rsid w:val="004855D2"/>
    <w:rsid w:val="00491467"/>
    <w:rsid w:val="0049206A"/>
    <w:rsid w:val="00494748"/>
    <w:rsid w:val="004A327A"/>
    <w:rsid w:val="004A4CC2"/>
    <w:rsid w:val="004A5870"/>
    <w:rsid w:val="004B4033"/>
    <w:rsid w:val="004B6A60"/>
    <w:rsid w:val="004C3CA1"/>
    <w:rsid w:val="004D0571"/>
    <w:rsid w:val="004D0903"/>
    <w:rsid w:val="004D49BD"/>
    <w:rsid w:val="004D74A7"/>
    <w:rsid w:val="004E269E"/>
    <w:rsid w:val="004E2A95"/>
    <w:rsid w:val="004E3DA3"/>
    <w:rsid w:val="004E5D2B"/>
    <w:rsid w:val="004F170E"/>
    <w:rsid w:val="004F1BF8"/>
    <w:rsid w:val="004F44A7"/>
    <w:rsid w:val="0050402F"/>
    <w:rsid w:val="0050598B"/>
    <w:rsid w:val="00512F61"/>
    <w:rsid w:val="0051515F"/>
    <w:rsid w:val="005157BB"/>
    <w:rsid w:val="00515B14"/>
    <w:rsid w:val="005206AE"/>
    <w:rsid w:val="0052245A"/>
    <w:rsid w:val="00524C4B"/>
    <w:rsid w:val="00535D05"/>
    <w:rsid w:val="00540AB7"/>
    <w:rsid w:val="00540F18"/>
    <w:rsid w:val="005511EB"/>
    <w:rsid w:val="005557BA"/>
    <w:rsid w:val="00556696"/>
    <w:rsid w:val="00561702"/>
    <w:rsid w:val="0056569A"/>
    <w:rsid w:val="005674FD"/>
    <w:rsid w:val="005675AA"/>
    <w:rsid w:val="00575A93"/>
    <w:rsid w:val="00584A23"/>
    <w:rsid w:val="00592512"/>
    <w:rsid w:val="0059468E"/>
    <w:rsid w:val="00594C06"/>
    <w:rsid w:val="00596961"/>
    <w:rsid w:val="00596A36"/>
    <w:rsid w:val="005A03BC"/>
    <w:rsid w:val="005B16A3"/>
    <w:rsid w:val="005B369B"/>
    <w:rsid w:val="005C108A"/>
    <w:rsid w:val="005D63E7"/>
    <w:rsid w:val="005D6691"/>
    <w:rsid w:val="005E1093"/>
    <w:rsid w:val="005E113D"/>
    <w:rsid w:val="005E55D2"/>
    <w:rsid w:val="005F310C"/>
    <w:rsid w:val="005F451E"/>
    <w:rsid w:val="005F46D2"/>
    <w:rsid w:val="005F6639"/>
    <w:rsid w:val="00624BF6"/>
    <w:rsid w:val="00625C6F"/>
    <w:rsid w:val="00626336"/>
    <w:rsid w:val="0062651F"/>
    <w:rsid w:val="00631C9D"/>
    <w:rsid w:val="006345D3"/>
    <w:rsid w:val="00643F8E"/>
    <w:rsid w:val="00644C62"/>
    <w:rsid w:val="00645FA8"/>
    <w:rsid w:val="0064760F"/>
    <w:rsid w:val="00650C72"/>
    <w:rsid w:val="006530F2"/>
    <w:rsid w:val="00663750"/>
    <w:rsid w:val="006652DA"/>
    <w:rsid w:val="0066647D"/>
    <w:rsid w:val="00671E46"/>
    <w:rsid w:val="00673D76"/>
    <w:rsid w:val="00673DCA"/>
    <w:rsid w:val="0067771F"/>
    <w:rsid w:val="00684094"/>
    <w:rsid w:val="006946FA"/>
    <w:rsid w:val="0069506E"/>
    <w:rsid w:val="006951A6"/>
    <w:rsid w:val="006A26D8"/>
    <w:rsid w:val="006A4063"/>
    <w:rsid w:val="006A6B34"/>
    <w:rsid w:val="006A7144"/>
    <w:rsid w:val="006A7CA9"/>
    <w:rsid w:val="006C07E5"/>
    <w:rsid w:val="006C083A"/>
    <w:rsid w:val="006C0C43"/>
    <w:rsid w:val="006C16F0"/>
    <w:rsid w:val="006C1D0B"/>
    <w:rsid w:val="006C46A2"/>
    <w:rsid w:val="006C47C3"/>
    <w:rsid w:val="006C6C5F"/>
    <w:rsid w:val="006D0571"/>
    <w:rsid w:val="006D2AD7"/>
    <w:rsid w:val="006D37DA"/>
    <w:rsid w:val="006D5CD1"/>
    <w:rsid w:val="006D7794"/>
    <w:rsid w:val="006E269A"/>
    <w:rsid w:val="006E4898"/>
    <w:rsid w:val="006F1783"/>
    <w:rsid w:val="006F4C57"/>
    <w:rsid w:val="006F6B13"/>
    <w:rsid w:val="00705979"/>
    <w:rsid w:val="007104B1"/>
    <w:rsid w:val="00713231"/>
    <w:rsid w:val="00715713"/>
    <w:rsid w:val="00715AB5"/>
    <w:rsid w:val="00716FE8"/>
    <w:rsid w:val="007209C2"/>
    <w:rsid w:val="00724D80"/>
    <w:rsid w:val="00725A57"/>
    <w:rsid w:val="00730491"/>
    <w:rsid w:val="00740452"/>
    <w:rsid w:val="007433BF"/>
    <w:rsid w:val="007436C6"/>
    <w:rsid w:val="007449B3"/>
    <w:rsid w:val="00760E89"/>
    <w:rsid w:val="00764B25"/>
    <w:rsid w:val="00767207"/>
    <w:rsid w:val="00773DE2"/>
    <w:rsid w:val="007758F0"/>
    <w:rsid w:val="00777438"/>
    <w:rsid w:val="007862A0"/>
    <w:rsid w:val="00790BA0"/>
    <w:rsid w:val="0079276E"/>
    <w:rsid w:val="00796673"/>
    <w:rsid w:val="007A0E4C"/>
    <w:rsid w:val="007A1BFC"/>
    <w:rsid w:val="007A365C"/>
    <w:rsid w:val="007A4B85"/>
    <w:rsid w:val="007A78D0"/>
    <w:rsid w:val="007B1E09"/>
    <w:rsid w:val="007B2731"/>
    <w:rsid w:val="007B2BEC"/>
    <w:rsid w:val="007B67D8"/>
    <w:rsid w:val="007C7F8B"/>
    <w:rsid w:val="007D4081"/>
    <w:rsid w:val="007D4674"/>
    <w:rsid w:val="007D5A72"/>
    <w:rsid w:val="007D7206"/>
    <w:rsid w:val="007E0A9D"/>
    <w:rsid w:val="007E393D"/>
    <w:rsid w:val="007F0152"/>
    <w:rsid w:val="00804203"/>
    <w:rsid w:val="00807451"/>
    <w:rsid w:val="00810A23"/>
    <w:rsid w:val="00821978"/>
    <w:rsid w:val="008226D8"/>
    <w:rsid w:val="008236F8"/>
    <w:rsid w:val="00830115"/>
    <w:rsid w:val="00833D8C"/>
    <w:rsid w:val="00837532"/>
    <w:rsid w:val="00847536"/>
    <w:rsid w:val="0085528F"/>
    <w:rsid w:val="00856A01"/>
    <w:rsid w:val="008571C8"/>
    <w:rsid w:val="0086619E"/>
    <w:rsid w:val="00872182"/>
    <w:rsid w:val="008744B6"/>
    <w:rsid w:val="008766D8"/>
    <w:rsid w:val="00891252"/>
    <w:rsid w:val="00892706"/>
    <w:rsid w:val="00892B1F"/>
    <w:rsid w:val="00894D35"/>
    <w:rsid w:val="008A13FA"/>
    <w:rsid w:val="008A2F8D"/>
    <w:rsid w:val="008A419F"/>
    <w:rsid w:val="008A60B7"/>
    <w:rsid w:val="008B1050"/>
    <w:rsid w:val="008B4F44"/>
    <w:rsid w:val="008B602A"/>
    <w:rsid w:val="008C600B"/>
    <w:rsid w:val="008D18FA"/>
    <w:rsid w:val="008D2289"/>
    <w:rsid w:val="008E24FE"/>
    <w:rsid w:val="008E3196"/>
    <w:rsid w:val="008E62A9"/>
    <w:rsid w:val="008E6BC8"/>
    <w:rsid w:val="008F0A81"/>
    <w:rsid w:val="008F1F12"/>
    <w:rsid w:val="008F3DEA"/>
    <w:rsid w:val="008F41FD"/>
    <w:rsid w:val="0090040D"/>
    <w:rsid w:val="00901972"/>
    <w:rsid w:val="00901D58"/>
    <w:rsid w:val="0090329E"/>
    <w:rsid w:val="009055EA"/>
    <w:rsid w:val="009165C0"/>
    <w:rsid w:val="00917C75"/>
    <w:rsid w:val="00924008"/>
    <w:rsid w:val="00934C51"/>
    <w:rsid w:val="0093593E"/>
    <w:rsid w:val="0094797F"/>
    <w:rsid w:val="00953183"/>
    <w:rsid w:val="00954FB6"/>
    <w:rsid w:val="009561DC"/>
    <w:rsid w:val="00961B2C"/>
    <w:rsid w:val="00965E58"/>
    <w:rsid w:val="00966051"/>
    <w:rsid w:val="00971308"/>
    <w:rsid w:val="00973BF7"/>
    <w:rsid w:val="00980672"/>
    <w:rsid w:val="00980FD0"/>
    <w:rsid w:val="00982562"/>
    <w:rsid w:val="00984242"/>
    <w:rsid w:val="00984E62"/>
    <w:rsid w:val="0099212C"/>
    <w:rsid w:val="009A1FD7"/>
    <w:rsid w:val="009A36DE"/>
    <w:rsid w:val="009A6FF0"/>
    <w:rsid w:val="009B2648"/>
    <w:rsid w:val="009C16DD"/>
    <w:rsid w:val="009C419E"/>
    <w:rsid w:val="009C5928"/>
    <w:rsid w:val="009C5E38"/>
    <w:rsid w:val="009C70B5"/>
    <w:rsid w:val="009D082F"/>
    <w:rsid w:val="009D5DD6"/>
    <w:rsid w:val="009E1419"/>
    <w:rsid w:val="009E2311"/>
    <w:rsid w:val="009E4420"/>
    <w:rsid w:val="009E6526"/>
    <w:rsid w:val="009E69CA"/>
    <w:rsid w:val="009F21F8"/>
    <w:rsid w:val="009F627C"/>
    <w:rsid w:val="00A01003"/>
    <w:rsid w:val="00A04FDD"/>
    <w:rsid w:val="00A050E4"/>
    <w:rsid w:val="00A05635"/>
    <w:rsid w:val="00A05877"/>
    <w:rsid w:val="00A07B2D"/>
    <w:rsid w:val="00A10BD6"/>
    <w:rsid w:val="00A20065"/>
    <w:rsid w:val="00A238FA"/>
    <w:rsid w:val="00A23A46"/>
    <w:rsid w:val="00A264FC"/>
    <w:rsid w:val="00A42441"/>
    <w:rsid w:val="00A43078"/>
    <w:rsid w:val="00A43A32"/>
    <w:rsid w:val="00A4483F"/>
    <w:rsid w:val="00A508F4"/>
    <w:rsid w:val="00A50FE4"/>
    <w:rsid w:val="00A531B1"/>
    <w:rsid w:val="00A54471"/>
    <w:rsid w:val="00A57C3A"/>
    <w:rsid w:val="00A615A6"/>
    <w:rsid w:val="00A61ABF"/>
    <w:rsid w:val="00A64E05"/>
    <w:rsid w:val="00A66EF5"/>
    <w:rsid w:val="00A71B2E"/>
    <w:rsid w:val="00A77C9D"/>
    <w:rsid w:val="00A80B25"/>
    <w:rsid w:val="00A8200B"/>
    <w:rsid w:val="00A86ECD"/>
    <w:rsid w:val="00A9084D"/>
    <w:rsid w:val="00A90EB6"/>
    <w:rsid w:val="00A915BD"/>
    <w:rsid w:val="00AA0857"/>
    <w:rsid w:val="00AA0901"/>
    <w:rsid w:val="00AA0E9D"/>
    <w:rsid w:val="00AB53CE"/>
    <w:rsid w:val="00AB5F6C"/>
    <w:rsid w:val="00AB7F56"/>
    <w:rsid w:val="00AD379B"/>
    <w:rsid w:val="00AD3F3C"/>
    <w:rsid w:val="00AD6436"/>
    <w:rsid w:val="00AE11CC"/>
    <w:rsid w:val="00AE3231"/>
    <w:rsid w:val="00AF136D"/>
    <w:rsid w:val="00B02984"/>
    <w:rsid w:val="00B037C6"/>
    <w:rsid w:val="00B11ECC"/>
    <w:rsid w:val="00B13B23"/>
    <w:rsid w:val="00B2234D"/>
    <w:rsid w:val="00B238FB"/>
    <w:rsid w:val="00B26F3F"/>
    <w:rsid w:val="00B3622A"/>
    <w:rsid w:val="00B421C2"/>
    <w:rsid w:val="00B43B08"/>
    <w:rsid w:val="00B47738"/>
    <w:rsid w:val="00B4789C"/>
    <w:rsid w:val="00B65080"/>
    <w:rsid w:val="00B67845"/>
    <w:rsid w:val="00B71CD6"/>
    <w:rsid w:val="00B727D9"/>
    <w:rsid w:val="00B74D4F"/>
    <w:rsid w:val="00B823AB"/>
    <w:rsid w:val="00B93F38"/>
    <w:rsid w:val="00B9422B"/>
    <w:rsid w:val="00B947C5"/>
    <w:rsid w:val="00BA031C"/>
    <w:rsid w:val="00BA17D7"/>
    <w:rsid w:val="00BB0722"/>
    <w:rsid w:val="00BC1D26"/>
    <w:rsid w:val="00BD1FEF"/>
    <w:rsid w:val="00BD20BC"/>
    <w:rsid w:val="00BD4657"/>
    <w:rsid w:val="00BD7B56"/>
    <w:rsid w:val="00BE16FD"/>
    <w:rsid w:val="00BE1A46"/>
    <w:rsid w:val="00BE325E"/>
    <w:rsid w:val="00BF770F"/>
    <w:rsid w:val="00C01A25"/>
    <w:rsid w:val="00C01DAF"/>
    <w:rsid w:val="00C04423"/>
    <w:rsid w:val="00C243B9"/>
    <w:rsid w:val="00C450BF"/>
    <w:rsid w:val="00C47463"/>
    <w:rsid w:val="00C54E08"/>
    <w:rsid w:val="00C62939"/>
    <w:rsid w:val="00C6367A"/>
    <w:rsid w:val="00C71610"/>
    <w:rsid w:val="00C7184C"/>
    <w:rsid w:val="00C7546F"/>
    <w:rsid w:val="00C76EBF"/>
    <w:rsid w:val="00C84282"/>
    <w:rsid w:val="00C8522A"/>
    <w:rsid w:val="00C85CD0"/>
    <w:rsid w:val="00C93424"/>
    <w:rsid w:val="00C95BC8"/>
    <w:rsid w:val="00CA0FC8"/>
    <w:rsid w:val="00CA2E32"/>
    <w:rsid w:val="00CA3B23"/>
    <w:rsid w:val="00CA6169"/>
    <w:rsid w:val="00CB33CF"/>
    <w:rsid w:val="00CB3BA3"/>
    <w:rsid w:val="00CC1199"/>
    <w:rsid w:val="00CC1A99"/>
    <w:rsid w:val="00CC4368"/>
    <w:rsid w:val="00CC5CFB"/>
    <w:rsid w:val="00CD421F"/>
    <w:rsid w:val="00CD723D"/>
    <w:rsid w:val="00CD770B"/>
    <w:rsid w:val="00CE27C3"/>
    <w:rsid w:val="00CE44E7"/>
    <w:rsid w:val="00CE539A"/>
    <w:rsid w:val="00CF7C32"/>
    <w:rsid w:val="00D00A23"/>
    <w:rsid w:val="00D033DF"/>
    <w:rsid w:val="00D066F3"/>
    <w:rsid w:val="00D165F1"/>
    <w:rsid w:val="00D209EA"/>
    <w:rsid w:val="00D24EF2"/>
    <w:rsid w:val="00D26559"/>
    <w:rsid w:val="00D26E3F"/>
    <w:rsid w:val="00D27C73"/>
    <w:rsid w:val="00D34BD4"/>
    <w:rsid w:val="00D40922"/>
    <w:rsid w:val="00D41B14"/>
    <w:rsid w:val="00D43DC4"/>
    <w:rsid w:val="00D45744"/>
    <w:rsid w:val="00D4787D"/>
    <w:rsid w:val="00D628F0"/>
    <w:rsid w:val="00D639EF"/>
    <w:rsid w:val="00D66B2C"/>
    <w:rsid w:val="00D719D0"/>
    <w:rsid w:val="00D76A42"/>
    <w:rsid w:val="00D84EC3"/>
    <w:rsid w:val="00D952AE"/>
    <w:rsid w:val="00D95B7E"/>
    <w:rsid w:val="00DA6132"/>
    <w:rsid w:val="00DA641C"/>
    <w:rsid w:val="00DB21DB"/>
    <w:rsid w:val="00DB62E4"/>
    <w:rsid w:val="00DC6B29"/>
    <w:rsid w:val="00DD179C"/>
    <w:rsid w:val="00DD3A96"/>
    <w:rsid w:val="00DD7378"/>
    <w:rsid w:val="00DE4AB3"/>
    <w:rsid w:val="00DE5FCC"/>
    <w:rsid w:val="00DE6D45"/>
    <w:rsid w:val="00DE6D4F"/>
    <w:rsid w:val="00DF4909"/>
    <w:rsid w:val="00E05B2F"/>
    <w:rsid w:val="00E10C8D"/>
    <w:rsid w:val="00E1322C"/>
    <w:rsid w:val="00E15D5A"/>
    <w:rsid w:val="00E171FC"/>
    <w:rsid w:val="00E2366A"/>
    <w:rsid w:val="00E25881"/>
    <w:rsid w:val="00E279DE"/>
    <w:rsid w:val="00E27C4B"/>
    <w:rsid w:val="00E34A3C"/>
    <w:rsid w:val="00E53D8B"/>
    <w:rsid w:val="00E60AF2"/>
    <w:rsid w:val="00E60C1D"/>
    <w:rsid w:val="00E62ED0"/>
    <w:rsid w:val="00E669AF"/>
    <w:rsid w:val="00E67B4F"/>
    <w:rsid w:val="00E71924"/>
    <w:rsid w:val="00E719EA"/>
    <w:rsid w:val="00E71E29"/>
    <w:rsid w:val="00E770AB"/>
    <w:rsid w:val="00E778CC"/>
    <w:rsid w:val="00E77AE2"/>
    <w:rsid w:val="00E83656"/>
    <w:rsid w:val="00E94430"/>
    <w:rsid w:val="00E944D5"/>
    <w:rsid w:val="00E96160"/>
    <w:rsid w:val="00E9664F"/>
    <w:rsid w:val="00EA0043"/>
    <w:rsid w:val="00EA0DF5"/>
    <w:rsid w:val="00EA43F6"/>
    <w:rsid w:val="00EA63C0"/>
    <w:rsid w:val="00EB10D2"/>
    <w:rsid w:val="00EB1828"/>
    <w:rsid w:val="00EB4A7C"/>
    <w:rsid w:val="00EB7B85"/>
    <w:rsid w:val="00EC21FE"/>
    <w:rsid w:val="00EC4314"/>
    <w:rsid w:val="00EC50D0"/>
    <w:rsid w:val="00EC53B4"/>
    <w:rsid w:val="00EC5F49"/>
    <w:rsid w:val="00EC6A31"/>
    <w:rsid w:val="00ED0239"/>
    <w:rsid w:val="00ED7527"/>
    <w:rsid w:val="00EE068F"/>
    <w:rsid w:val="00EE14A1"/>
    <w:rsid w:val="00EE27CD"/>
    <w:rsid w:val="00EE654F"/>
    <w:rsid w:val="00EE71D8"/>
    <w:rsid w:val="00EF2788"/>
    <w:rsid w:val="00F013EE"/>
    <w:rsid w:val="00F01996"/>
    <w:rsid w:val="00F02598"/>
    <w:rsid w:val="00F033CB"/>
    <w:rsid w:val="00F0378E"/>
    <w:rsid w:val="00F054C5"/>
    <w:rsid w:val="00F0701E"/>
    <w:rsid w:val="00F24CBD"/>
    <w:rsid w:val="00F300F9"/>
    <w:rsid w:val="00F302E3"/>
    <w:rsid w:val="00F31267"/>
    <w:rsid w:val="00F351EA"/>
    <w:rsid w:val="00F35388"/>
    <w:rsid w:val="00F3693B"/>
    <w:rsid w:val="00F47DB0"/>
    <w:rsid w:val="00F53223"/>
    <w:rsid w:val="00F53E50"/>
    <w:rsid w:val="00F545C0"/>
    <w:rsid w:val="00F54897"/>
    <w:rsid w:val="00F659DD"/>
    <w:rsid w:val="00F750F0"/>
    <w:rsid w:val="00F82844"/>
    <w:rsid w:val="00F8510A"/>
    <w:rsid w:val="00F90B4B"/>
    <w:rsid w:val="00F93868"/>
    <w:rsid w:val="00F94F64"/>
    <w:rsid w:val="00F97BDA"/>
    <w:rsid w:val="00FA5B8D"/>
    <w:rsid w:val="00FB0C55"/>
    <w:rsid w:val="00FB0DB3"/>
    <w:rsid w:val="00FB0DDD"/>
    <w:rsid w:val="00FB7E0C"/>
    <w:rsid w:val="00FC2F99"/>
    <w:rsid w:val="00FD0899"/>
    <w:rsid w:val="00FD30B1"/>
    <w:rsid w:val="00FD62EE"/>
    <w:rsid w:val="00FE0018"/>
    <w:rsid w:val="00FE0BAB"/>
    <w:rsid w:val="00FE4FA4"/>
    <w:rsid w:val="00FE6318"/>
    <w:rsid w:val="00FF3064"/>
    <w:rsid w:val="149C7432"/>
    <w:rsid w:val="7E5EA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CE91F5"/>
  <w15:chartTrackingRefBased/>
  <w15:docId w15:val="{52DC90FA-14E1-45AA-8E05-C9EAEBA746B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2731FE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sz w:val="18"/>
    </w:rPr>
  </w:style>
  <w:style w:type="paragraph" w:styleId="BodyText">
    <w:name w:val="Body Text"/>
    <w:basedOn w:val="Normal"/>
    <w:pPr>
      <w:ind w:right="-108"/>
    </w:pPr>
    <w:rPr>
      <w:sz w:val="1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NoSpacing">
    <w:name w:val="No Spacing"/>
    <w:uiPriority w:val="1"/>
    <w:qFormat/>
    <w:rsid w:val="00BD4657"/>
    <w:rPr>
      <w:lang w:eastAsia="en-GB"/>
    </w:rPr>
  </w:style>
  <w:style w:type="character" w:styleId="Heading1Char" w:customStyle="1">
    <w:name w:val="Heading 1 Char"/>
    <w:basedOn w:val="DefaultParagraphFont"/>
    <w:link w:val="Heading1"/>
    <w:rsid w:val="002731FE"/>
    <w:rPr>
      <w:rFonts w:asciiTheme="majorHAnsi" w:hAnsiTheme="majorHAnsi" w:eastAsiaTheme="majorEastAsia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C7D02-4092-4C13-BE61-A54E6CB10AB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rtfordshire County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MU Programme of Meetings</dc:title>
  <dc:subject/>
  <dc:creator>Nicola Cahill</dc:creator>
  <keywords/>
  <lastModifiedBy>Balgisa Ahmed</lastModifiedBy>
  <revision>5</revision>
  <lastPrinted>2019-12-11T12:30:00.0000000Z</lastPrinted>
  <dcterms:created xsi:type="dcterms:W3CDTF">2023-03-28T15:30:00.0000000Z</dcterms:created>
  <dcterms:modified xsi:type="dcterms:W3CDTF">2023-07-14T11:31:57.1729512Z</dcterms:modified>
</coreProperties>
</file>